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F4BE7" w14:textId="0FD36B62" w:rsidR="00616542" w:rsidRDefault="00232E03" w:rsidP="001073F9">
      <w:pPr>
        <w:widowControl w:val="0"/>
        <w:rPr>
          <w:rFonts w:ascii="Roboto" w:hAnsi="Roboto" w:cs="Arial"/>
          <w:color w:val="FF0000"/>
          <w:sz w:val="18"/>
          <w:szCs w:val="18"/>
          <w:lang w:val="en"/>
        </w:rPr>
      </w:pPr>
      <w:r w:rsidRPr="00744096">
        <w:rPr>
          <w:rFonts w:ascii="Roboto" w:hAnsi="Roboto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4074B8" wp14:editId="0C5919BA">
                <wp:simplePos x="0" y="0"/>
                <wp:positionH relativeFrom="column">
                  <wp:posOffset>2247900</wp:posOffset>
                </wp:positionH>
                <wp:positionV relativeFrom="paragraph">
                  <wp:posOffset>257810</wp:posOffset>
                </wp:positionV>
                <wp:extent cx="2971800" cy="411480"/>
                <wp:effectExtent l="0" t="0" r="0" b="762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1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5113F2" w14:textId="77777777" w:rsidR="0057280F" w:rsidRPr="00232E03" w:rsidRDefault="0057280F" w:rsidP="00616542">
                            <w:pPr>
                              <w:jc w:val="center"/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232E03">
                              <w:rPr>
                                <w:rFonts w:ascii="Roboto" w:hAnsi="Roboto"/>
                                <w:b/>
                                <w:smallCaps/>
                                <w:color w:val="414418"/>
                                <w:sz w:val="20"/>
                                <w:szCs w:val="20"/>
                                <w:lang w:val="en"/>
                              </w:rPr>
                              <w:t>Membership year</w:t>
                            </w:r>
                          </w:p>
                          <w:p w14:paraId="597734DB" w14:textId="77777777" w:rsidR="00616542" w:rsidRPr="00232E03" w:rsidRDefault="00616542" w:rsidP="00616542">
                            <w:pPr>
                              <w:widowControl w:val="0"/>
                              <w:jc w:val="center"/>
                              <w:rPr>
                                <w:rFonts w:ascii="Roboto" w:hAnsi="Roboto" w:cs="Arial"/>
                                <w:color w:val="414418"/>
                                <w:sz w:val="18"/>
                                <w:szCs w:val="18"/>
                                <w:lang w:val="en"/>
                              </w:rPr>
                            </w:pPr>
                            <w:r w:rsidRPr="00232E03">
                              <w:rPr>
                                <w:rFonts w:ascii="Roboto" w:hAnsi="Roboto"/>
                                <w:color w:val="414418"/>
                                <w:sz w:val="16"/>
                                <w:szCs w:val="16"/>
                                <w:lang w:val="en"/>
                              </w:rPr>
                              <w:t>(Check applicable box or boxes)</w:t>
                            </w:r>
                          </w:p>
                          <w:p w14:paraId="4D339ED5" w14:textId="77777777" w:rsidR="00616542" w:rsidRPr="00232E03" w:rsidRDefault="00616542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4074B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77pt;margin-top:20.3pt;width:234pt;height:3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" stroked="f">
                <v:textbox>
                  <w:txbxContent>
                    <w:p w14:paraId="785113F2" w14:textId="77777777" w:rsidR="0057280F" w:rsidRPr="00232E03" w:rsidRDefault="0057280F" w:rsidP="00616542">
                      <w:pPr>
                        <w:jc w:val="center"/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</w:pPr>
                      <w:r w:rsidRPr="00232E03">
                        <w:rPr>
                          <w:rFonts w:ascii="Roboto" w:hAnsi="Roboto"/>
                          <w:b/>
                          <w:smallCaps/>
                          <w:color w:val="414418"/>
                          <w:sz w:val="20"/>
                          <w:szCs w:val="20"/>
                          <w:lang w:val="en"/>
                        </w:rPr>
                        <w:t>Membership year</w:t>
                      </w:r>
                    </w:p>
                    <w:p w14:paraId="597734DB" w14:textId="77777777" w:rsidR="00616542" w:rsidRPr="00232E03" w:rsidRDefault="00616542" w:rsidP="00616542">
                      <w:pPr>
                        <w:widowControl w:val="0"/>
                        <w:jc w:val="center"/>
                        <w:rPr>
                          <w:rFonts w:ascii="Roboto" w:hAnsi="Roboto" w:cs="Arial"/>
                          <w:color w:val="414418"/>
                          <w:sz w:val="18"/>
                          <w:szCs w:val="18"/>
                          <w:lang w:val="en"/>
                        </w:rPr>
                      </w:pPr>
                      <w:r w:rsidRPr="00232E03">
                        <w:rPr>
                          <w:rFonts w:ascii="Roboto" w:hAnsi="Roboto"/>
                          <w:color w:val="414418"/>
                          <w:sz w:val="16"/>
                          <w:szCs w:val="16"/>
                          <w:lang w:val="en"/>
                        </w:rPr>
                        <w:t>(Check applicable box or boxes)</w:t>
                      </w:r>
                    </w:p>
                    <w:p w14:paraId="4D339ED5" w14:textId="77777777" w:rsidR="00616542" w:rsidRPr="00232E03" w:rsidRDefault="00616542" w:rsidP="0057280F">
                      <w:pPr>
                        <w:jc w:val="center"/>
                        <w:rPr>
                          <w:rFonts w:ascii="Roboto" w:hAnsi="Roboto"/>
                          <w:color w:val="4144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F4733">
        <w:rPr>
          <w:rFonts w:ascii="Times New Roman" w:hAnsi="Times New Roman"/>
          <w:b/>
          <w:bCs/>
          <w:smallCaps/>
          <w:noProof/>
          <w:sz w:val="18"/>
          <w:szCs w:val="18"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82F2A79" wp14:editId="34CBDFE5">
                <wp:simplePos x="0" y="0"/>
                <wp:positionH relativeFrom="margin">
                  <wp:posOffset>1950720</wp:posOffset>
                </wp:positionH>
                <wp:positionV relativeFrom="paragraph">
                  <wp:posOffset>608965</wp:posOffset>
                </wp:positionV>
                <wp:extent cx="3566160" cy="1404620"/>
                <wp:effectExtent l="0" t="0" r="1524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6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76142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F60F2" w14:textId="77777777" w:rsidR="00744096" w:rsidRPr="008F19FA" w:rsidRDefault="00744096" w:rsidP="00744096">
                            <w:pPr>
                              <w:rPr>
                                <w:rFonts w:ascii="Roboto" w:hAnsi="Roboto"/>
                              </w:rPr>
                            </w:pPr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 xml:space="preserve">2021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965800421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 xml:space="preserve">2022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58834009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 xml:space="preserve">2023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-1275942942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MS Gothic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  <w:r w:rsidRPr="008F19FA">
                              <w:rPr>
                                <w:rFonts w:ascii="Roboto" w:hAnsi="Roboto"/>
                                <w:sz w:val="22"/>
                                <w:szCs w:val="20"/>
                                <w:lang w:val="en"/>
                              </w:rPr>
                              <w:tab/>
                              <w:t xml:space="preserve">2024 </w:t>
                            </w:r>
                            <w:sdt>
                              <w:sdtPr>
                                <w:rPr>
                                  <w:rFonts w:ascii="Roboto" w:hAnsi="Roboto"/>
                                  <w:sz w:val="22"/>
                                  <w:szCs w:val="20"/>
                                  <w:lang w:val="en"/>
                                </w:rPr>
                                <w:id w:val="531231187"/>
                                <w14:checkbox>
                                  <w14:checked w14:val="0"/>
                                  <w14:checkedState w14:val="2612" w14:font="Yu Gothic UI"/>
                                  <w14:uncheckedState w14:val="2610" w14:font="Yu Gothic UI"/>
                                </w14:checkbox>
                              </w:sdtPr>
                              <w:sdtEndPr/>
                              <w:sdtContent>
                                <w:r w:rsidRPr="008F19FA">
                                  <w:rPr>
                                    <w:rFonts w:ascii="Segoe UI Symbol" w:eastAsia="Yu Gothic UI" w:hAnsi="Segoe UI Symbol" w:cs="Segoe UI Symbol"/>
                                    <w:sz w:val="22"/>
                                    <w:szCs w:val="20"/>
                                    <w:lang w:val="en"/>
                                  </w:rPr>
                                  <w:t>☐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2F2A79" id="Text Box 2" o:spid="_x0000_s1027" type="#_x0000_t202" style="position:absolute;margin-left:153.6pt;margin-top:47.95pt;width:280.8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" strokecolor="#761423">
                <v:textbox style="mso-fit-shape-to-text:t">
                  <w:txbxContent>
                    <w:p w14:paraId="582F60F2" w14:textId="77777777" w:rsidR="00744096" w:rsidRPr="008F19FA" w:rsidRDefault="00744096" w:rsidP="00744096">
                      <w:pPr>
                        <w:rPr>
                          <w:rFonts w:ascii="Roboto" w:hAnsi="Roboto"/>
                        </w:rPr>
                      </w:pPr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 xml:space="preserve">2021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965800421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 xml:space="preserve">2022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58834009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 xml:space="preserve">2023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-1275942942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MS Gothic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  <w:r w:rsidRPr="008F19FA">
                        <w:rPr>
                          <w:rFonts w:ascii="Roboto" w:hAnsi="Roboto"/>
                          <w:sz w:val="22"/>
                          <w:szCs w:val="20"/>
                          <w:lang w:val="en"/>
                        </w:rPr>
                        <w:tab/>
                        <w:t xml:space="preserve">2024 </w:t>
                      </w:r>
                      <w:sdt>
                        <w:sdtPr>
                          <w:rPr>
                            <w:rFonts w:ascii="Roboto" w:hAnsi="Roboto"/>
                            <w:sz w:val="22"/>
                            <w:szCs w:val="20"/>
                            <w:lang w:val="en"/>
                          </w:rPr>
                          <w:id w:val="531231187"/>
                          <w14:checkbox>
                            <w14:checked w14:val="0"/>
                            <w14:checkedState w14:val="2612" w14:font="Yu Gothic UI"/>
                            <w14:uncheckedState w14:val="2610" w14:font="Yu Gothic UI"/>
                          </w14:checkbox>
                        </w:sdtPr>
                        <w:sdtContent>
                          <w:r w:rsidRPr="008F19FA">
                            <w:rPr>
                              <w:rFonts w:ascii="Segoe UI Symbol" w:eastAsia="Yu Gothic UI" w:hAnsi="Segoe UI Symbol" w:cs="Segoe UI Symbol"/>
                              <w:sz w:val="22"/>
                              <w:szCs w:val="20"/>
                              <w:lang w:val="en"/>
                            </w:rPr>
                            <w:t>☐</w:t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44096">
        <w:rPr>
          <w:rFonts w:ascii="Roboto" w:hAnsi="Roboto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A0FE6CA" wp14:editId="6B2E7F91">
                <wp:simplePos x="0" y="0"/>
                <wp:positionH relativeFrom="margin">
                  <wp:posOffset>1470660</wp:posOffset>
                </wp:positionH>
                <wp:positionV relativeFrom="paragraph">
                  <wp:posOffset>45720</wp:posOffset>
                </wp:positionV>
                <wp:extent cx="4526280" cy="312420"/>
                <wp:effectExtent l="0" t="0" r="762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2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23D89C" w14:textId="302E0FCD" w:rsidR="0018392D" w:rsidRPr="00232E03" w:rsidRDefault="002A3FDF" w:rsidP="0057280F">
                            <w:pPr>
                              <w:jc w:val="center"/>
                              <w:rPr>
                                <w:rFonts w:ascii="Roboto" w:hAnsi="Roboto"/>
                                <w:color w:val="414418"/>
                                <w:sz w:val="20"/>
                                <w:szCs w:val="20"/>
                              </w:rPr>
                            </w:pPr>
                            <w:r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>20</w:t>
                            </w:r>
                            <w:r w:rsidR="00535A89"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>2</w:t>
                            </w:r>
                            <w:r w:rsidR="00E14E49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>1</w:t>
                            </w:r>
                            <w:r w:rsidR="00F9440B"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 xml:space="preserve">OFFICIAL </w:t>
                            </w:r>
                            <w:r w:rsidR="00A5777F"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>INSTITUTIONAL</w:t>
                            </w:r>
                            <w:r w:rsid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 xml:space="preserve"> </w:t>
                            </w:r>
                            <w:r w:rsidR="0018392D" w:rsidRPr="00232E03">
                              <w:rPr>
                                <w:rFonts w:ascii="Roboto" w:hAnsi="Roboto"/>
                                <w:b/>
                                <w:color w:val="414418"/>
                                <w:sz w:val="24"/>
                                <w:szCs w:val="22"/>
                                <w:u w:val="single"/>
                                <w:lang w:val="en"/>
                              </w:rPr>
                              <w:t>MEMBERSHIP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0FE6C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margin-left:115.8pt;margin-top:3.6pt;width:356.4pt;height:24.6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" stroked="f">
                <v:textbox>
                  <w:txbxContent>
                    <w:p w14:paraId="3D23D89C" w14:textId="302E0FCD" w:rsidR="0018392D" w:rsidRPr="00232E03" w:rsidRDefault="002A3FDF" w:rsidP="0057280F">
                      <w:pPr>
                        <w:jc w:val="center"/>
                        <w:rPr>
                          <w:rFonts w:ascii="Roboto" w:hAnsi="Roboto"/>
                          <w:color w:val="414418"/>
                          <w:sz w:val="20"/>
                          <w:szCs w:val="20"/>
                        </w:rPr>
                      </w:pPr>
                      <w:r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>20</w:t>
                      </w:r>
                      <w:r w:rsidR="00535A89"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>2</w:t>
                      </w:r>
                      <w:r w:rsidR="00E14E49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>1</w:t>
                      </w:r>
                      <w:r w:rsidR="00F9440B"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 xml:space="preserve"> </w:t>
                      </w:r>
                      <w:r w:rsidR="0018392D"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 xml:space="preserve">OFFICIAL </w:t>
                      </w:r>
                      <w:r w:rsidR="00A5777F"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>INSTITUTIONAL</w:t>
                      </w:r>
                      <w:r w:rsid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 xml:space="preserve"> </w:t>
                      </w:r>
                      <w:r w:rsidR="0018392D" w:rsidRPr="00232E03">
                        <w:rPr>
                          <w:rFonts w:ascii="Roboto" w:hAnsi="Roboto"/>
                          <w:b/>
                          <w:color w:val="414418"/>
                          <w:sz w:val="24"/>
                          <w:szCs w:val="22"/>
                          <w:u w:val="single"/>
                          <w:lang w:val="en"/>
                        </w:rPr>
                        <w:t>MEMBERSHIP APPLI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4096" w:rsidRPr="00744096">
        <w:rPr>
          <w:rFonts w:ascii="Roboto" w:hAnsi="Roboto"/>
          <w:sz w:val="18"/>
          <w:szCs w:val="18"/>
        </w:rPr>
        <w:t xml:space="preserve"> </w:t>
      </w:r>
      <w:r w:rsidR="00744096" w:rsidRPr="00744096">
        <w:rPr>
          <w:rFonts w:ascii="Roboto" w:hAnsi="Roboto"/>
          <w:noProof/>
          <w:sz w:val="18"/>
          <w:szCs w:val="18"/>
        </w:rPr>
        <w:drawing>
          <wp:inline distT="0" distB="0" distL="0" distR="0" wp14:anchorId="370F0A9F" wp14:editId="138F6D32">
            <wp:extent cx="1496976" cy="830580"/>
            <wp:effectExtent l="0" t="0" r="825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488" cy="83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4096">
        <w:rPr>
          <w:rFonts w:ascii="Roboto" w:hAnsi="Roboto"/>
          <w:sz w:val="18"/>
          <w:szCs w:val="18"/>
        </w:rPr>
        <w:t xml:space="preserve">  </w:t>
      </w:r>
      <w:r w:rsidR="00616542" w:rsidRPr="00744096">
        <w:rPr>
          <w:rFonts w:ascii="Roboto" w:hAnsi="Roboto" w:cs="Arial"/>
          <w:color w:val="FF0000"/>
          <w:sz w:val="18"/>
          <w:szCs w:val="18"/>
          <w:lang w:val="en"/>
        </w:rPr>
        <w:tab/>
      </w:r>
    </w:p>
    <w:p w14:paraId="3CCB43E0" w14:textId="77777777" w:rsidR="0071565F" w:rsidRPr="00744096" w:rsidRDefault="0071565F" w:rsidP="001073F9">
      <w:pPr>
        <w:widowControl w:val="0"/>
        <w:rPr>
          <w:rFonts w:ascii="Roboto" w:hAnsi="Roboto"/>
          <w:b/>
          <w:bCs/>
          <w:sz w:val="18"/>
          <w:szCs w:val="18"/>
          <w:lang w:val="en"/>
        </w:rPr>
      </w:pPr>
    </w:p>
    <w:tbl>
      <w:tblPr>
        <w:tblW w:w="9792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9792"/>
      </w:tblGrid>
      <w:tr w:rsidR="004103D7" w:rsidRPr="000D7937" w14:paraId="65B6014D" w14:textId="77777777" w:rsidTr="002E1E5D">
        <w:trPr>
          <w:trHeight w:val="496"/>
        </w:trPr>
        <w:tc>
          <w:tcPr>
            <w:tcW w:w="9792" w:type="dxa"/>
            <w:shd w:val="clear" w:color="auto" w:fill="E6E6E6"/>
            <w:vAlign w:val="center"/>
          </w:tcPr>
          <w:p w14:paraId="0FFFDC60" w14:textId="77777777" w:rsidR="004103D7" w:rsidRPr="000D7937" w:rsidRDefault="004103D7" w:rsidP="00527F80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Organization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1367489388"/>
                <w:placeholder>
                  <w:docPart w:val="A357CAE955BB4E1780F654B04248A894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125CCA2E" w14:textId="77777777" w:rsidR="00C15F9B" w:rsidRPr="000D7937" w:rsidRDefault="00C15F9B" w:rsidP="00C15F9B">
      <w:pPr>
        <w:widowControl w:val="0"/>
        <w:ind w:left="720" w:firstLine="720"/>
        <w:rPr>
          <w:rFonts w:ascii="Roboto" w:hAnsi="Roboto"/>
          <w:b/>
          <w:bCs/>
          <w:smallCaps/>
          <w:sz w:val="20"/>
          <w:szCs w:val="20"/>
          <w:lang w:val="en"/>
        </w:rPr>
      </w:pP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</w:p>
    <w:tbl>
      <w:tblPr>
        <w:tblW w:w="9829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149"/>
      </w:tblGrid>
      <w:tr w:rsidR="004103D7" w:rsidRPr="000D7937" w14:paraId="7052A901" w14:textId="77777777" w:rsidTr="004103D7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0CC50D12" w14:textId="77777777" w:rsidR="004103D7" w:rsidRPr="000D7937" w:rsidRDefault="004103D7" w:rsidP="004103D7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Contact Name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1571999760"/>
                <w:placeholder>
                  <w:docPart w:val="A80D697F3C084C4DAC762FEA451335D8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  <w:tc>
          <w:tcPr>
            <w:tcW w:w="5149" w:type="dxa"/>
            <w:shd w:val="clear" w:color="auto" w:fill="E6E6E6"/>
            <w:vAlign w:val="center"/>
          </w:tcPr>
          <w:p w14:paraId="7E933484" w14:textId="77777777" w:rsidR="004103D7" w:rsidRPr="000D7937" w:rsidRDefault="004103D7" w:rsidP="004103D7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Title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1513337016"/>
                <w:placeholder>
                  <w:docPart w:val="B7AB8506908043B19D02AFC88FCD41C3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2E2A91B6" w14:textId="77777777" w:rsidR="00527F80" w:rsidRPr="000D7937" w:rsidRDefault="00527F80" w:rsidP="00C15F9B">
      <w:pPr>
        <w:widowControl w:val="0"/>
        <w:ind w:left="720" w:firstLine="720"/>
        <w:rPr>
          <w:rFonts w:ascii="Roboto" w:hAnsi="Roboto"/>
          <w:b/>
          <w:bCs/>
          <w:smallCaps/>
          <w:sz w:val="20"/>
          <w:szCs w:val="20"/>
          <w:lang w:val="en"/>
        </w:rPr>
      </w:pPr>
    </w:p>
    <w:tbl>
      <w:tblPr>
        <w:tblW w:w="9839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5"/>
        <w:gridCol w:w="5154"/>
      </w:tblGrid>
      <w:tr w:rsidR="00527F80" w:rsidRPr="000D7937" w14:paraId="4B4657F3" w14:textId="77777777" w:rsidTr="00B13435">
        <w:trPr>
          <w:trHeight w:val="1053"/>
        </w:trPr>
        <w:tc>
          <w:tcPr>
            <w:tcW w:w="4685" w:type="dxa"/>
            <w:shd w:val="clear" w:color="auto" w:fill="E6E6E6"/>
            <w:vAlign w:val="center"/>
          </w:tcPr>
          <w:p w14:paraId="3224C0D2" w14:textId="77777777" w:rsidR="00527F80" w:rsidRPr="000D7937" w:rsidRDefault="00527F80" w:rsidP="00527F80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Address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968083874"/>
                <w:placeholder>
                  <w:docPart w:val="DD082EEEF2F04E8694D65759CCF7F0E1"/>
                </w:placeholder>
                <w:showingPlcHdr/>
                <w:text w:multiLine="1"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  <w:tc>
          <w:tcPr>
            <w:tcW w:w="5154" w:type="dxa"/>
            <w:shd w:val="clear" w:color="auto" w:fill="E6E6E6"/>
            <w:vAlign w:val="center"/>
          </w:tcPr>
          <w:p w14:paraId="4705F9A0" w14:textId="77777777" w:rsidR="00527F80" w:rsidRPr="000D7937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</w:p>
        </w:tc>
      </w:tr>
    </w:tbl>
    <w:p w14:paraId="64A8E389" w14:textId="77777777" w:rsidR="00E32428" w:rsidRPr="000D7937" w:rsidRDefault="00E32428" w:rsidP="00E32428">
      <w:pPr>
        <w:widowControl w:val="0"/>
        <w:rPr>
          <w:rFonts w:ascii="Roboto" w:hAnsi="Roboto"/>
          <w:b/>
          <w:bCs/>
          <w:smallCaps/>
          <w:sz w:val="20"/>
          <w:szCs w:val="20"/>
          <w:lang w:val="en"/>
        </w:rPr>
      </w:pPr>
    </w:p>
    <w:tbl>
      <w:tblPr>
        <w:tblW w:w="9829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149"/>
      </w:tblGrid>
      <w:tr w:rsidR="00527F80" w:rsidRPr="000D7937" w14:paraId="4C198326" w14:textId="77777777" w:rsidTr="00ED556B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3E2DEBF1" w14:textId="77777777" w:rsidR="00527F80" w:rsidRPr="000D7937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City/State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-906526806"/>
                <w:placeholder>
                  <w:docPart w:val="7D47F5ABE18A43B7846014A6D4B580F8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  <w:tc>
          <w:tcPr>
            <w:tcW w:w="5149" w:type="dxa"/>
            <w:shd w:val="clear" w:color="auto" w:fill="E6E6E6"/>
            <w:vAlign w:val="center"/>
          </w:tcPr>
          <w:p w14:paraId="02C148FB" w14:textId="77777777" w:rsidR="00527F80" w:rsidRPr="000D7937" w:rsidRDefault="00527F80" w:rsidP="00ED556B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Country/Zip Code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-116996216"/>
                <w:placeholder>
                  <w:docPart w:val="79F6F1F06C094FC684945D7F0D3CE77B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09C92AF7" w14:textId="77777777" w:rsidR="00FA6DAD" w:rsidRPr="000D7937" w:rsidRDefault="00E32428" w:rsidP="00E32428">
      <w:pPr>
        <w:widowControl w:val="0"/>
        <w:rPr>
          <w:rFonts w:ascii="Roboto" w:hAnsi="Roboto"/>
          <w:b/>
          <w:bCs/>
          <w:smallCaps/>
          <w:sz w:val="20"/>
          <w:szCs w:val="20"/>
          <w:lang w:val="en"/>
        </w:rPr>
      </w:pPr>
      <w:r w:rsidRPr="000D7937">
        <w:rPr>
          <w:rFonts w:ascii="Roboto" w:hAnsi="Roboto"/>
          <w:b/>
          <w:bCs/>
          <w:smallCaps/>
          <w:sz w:val="20"/>
          <w:szCs w:val="20"/>
          <w:lang w:val="en"/>
        </w:rPr>
        <w:tab/>
      </w:r>
    </w:p>
    <w:tbl>
      <w:tblPr>
        <w:tblW w:w="9829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680"/>
        <w:gridCol w:w="5149"/>
      </w:tblGrid>
      <w:tr w:rsidR="00FA3849" w:rsidRPr="000D7937" w14:paraId="20B293C4" w14:textId="77777777" w:rsidTr="00ED556B">
        <w:trPr>
          <w:trHeight w:val="496"/>
        </w:trPr>
        <w:tc>
          <w:tcPr>
            <w:tcW w:w="4680" w:type="dxa"/>
            <w:shd w:val="clear" w:color="auto" w:fill="E6E6E6"/>
            <w:vAlign w:val="center"/>
          </w:tcPr>
          <w:p w14:paraId="05820E44" w14:textId="77777777" w:rsidR="00FA3849" w:rsidRPr="000D7937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Telephone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1725558418"/>
                <w:placeholder>
                  <w:docPart w:val="00E3B3B31A1E42D9A8D00FC632A86EC0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  <w:tc>
          <w:tcPr>
            <w:tcW w:w="5149" w:type="dxa"/>
            <w:shd w:val="clear" w:color="auto" w:fill="E6E6E6"/>
            <w:vAlign w:val="center"/>
          </w:tcPr>
          <w:p w14:paraId="6969F395" w14:textId="77777777" w:rsidR="00FA3849" w:rsidRPr="000D7937" w:rsidRDefault="00FA3849" w:rsidP="00ED556B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Fax Number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-1178265821"/>
                <w:placeholder>
                  <w:docPart w:val="4BED177DF5EB4B62B6884C00E4BD906C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7DDB8A9C" w14:textId="77777777" w:rsidR="00E32428" w:rsidRPr="000D7937" w:rsidRDefault="00E32428" w:rsidP="00E32428">
      <w:pPr>
        <w:widowControl w:val="0"/>
        <w:rPr>
          <w:rFonts w:ascii="Roboto" w:hAnsi="Roboto"/>
          <w:b/>
          <w:bCs/>
          <w:smallCaps/>
          <w:sz w:val="20"/>
          <w:szCs w:val="20"/>
          <w:lang w:val="en"/>
        </w:rPr>
      </w:pPr>
    </w:p>
    <w:p w14:paraId="6A617CA7" w14:textId="77777777" w:rsidR="00E32428" w:rsidRPr="000D7937" w:rsidRDefault="00E32428" w:rsidP="00E32428">
      <w:pPr>
        <w:widowControl w:val="0"/>
        <w:rPr>
          <w:rFonts w:ascii="Roboto" w:hAnsi="Roboto"/>
          <w:b/>
          <w:bCs/>
          <w:smallCaps/>
          <w:sz w:val="20"/>
          <w:szCs w:val="20"/>
          <w:lang w:val="en"/>
        </w:rPr>
      </w:pPr>
    </w:p>
    <w:tbl>
      <w:tblPr>
        <w:tblW w:w="9844" w:type="dxa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9844"/>
      </w:tblGrid>
      <w:tr w:rsidR="00FA6DAD" w:rsidRPr="000D7937" w14:paraId="1E4F59D3" w14:textId="77777777" w:rsidTr="00616542">
        <w:trPr>
          <w:trHeight w:val="432"/>
        </w:trPr>
        <w:tc>
          <w:tcPr>
            <w:tcW w:w="9844" w:type="dxa"/>
            <w:shd w:val="clear" w:color="auto" w:fill="E6E6E6"/>
            <w:vAlign w:val="center"/>
          </w:tcPr>
          <w:p w14:paraId="38F807C8" w14:textId="77777777" w:rsidR="00FA6DAD" w:rsidRPr="000D7937" w:rsidRDefault="00FA6DAD" w:rsidP="00856C7C">
            <w:pPr>
              <w:widowControl w:val="0"/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</w:pPr>
            <w:r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>Email</w:t>
            </w:r>
            <w:r w:rsidR="00FA3849" w:rsidRPr="000D7937">
              <w:rPr>
                <w:rFonts w:ascii="Roboto" w:hAnsi="Roboto"/>
                <w:b/>
                <w:bCs/>
                <w:smallCaps/>
                <w:sz w:val="20"/>
                <w:szCs w:val="20"/>
                <w:lang w:val="en"/>
              </w:rPr>
              <w:t xml:space="preserve">:  </w:t>
            </w:r>
            <w:sdt>
              <w:sdtPr>
                <w:rPr>
                  <w:rFonts w:ascii="Roboto" w:hAnsi="Roboto"/>
                  <w:b/>
                  <w:bCs/>
                  <w:smallCaps/>
                  <w:sz w:val="20"/>
                  <w:szCs w:val="20"/>
                  <w:lang w:val="en"/>
                </w:rPr>
                <w:id w:val="-1675258231"/>
                <w:placeholder>
                  <w:docPart w:val="942F2DAA31254BFBB3068C3B1C7E6AE9"/>
                </w:placeholder>
                <w:showingPlcHdr/>
                <w:text/>
              </w:sdtPr>
              <w:sdtEndPr/>
              <w:sdtContent>
                <w:r w:rsidR="00FA3849"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6535C925" w14:textId="77777777" w:rsidR="000908C6" w:rsidRPr="00744096" w:rsidRDefault="000908C6" w:rsidP="000908C6">
      <w:pPr>
        <w:widowControl w:val="0"/>
        <w:rPr>
          <w:rFonts w:ascii="Roboto" w:hAnsi="Roboto"/>
          <w:sz w:val="18"/>
          <w:szCs w:val="18"/>
          <w:lang w:val="en"/>
        </w:rPr>
      </w:pPr>
      <w:r w:rsidRPr="00744096">
        <w:rPr>
          <w:rFonts w:ascii="Roboto" w:hAnsi="Roboto"/>
          <w:sz w:val="18"/>
          <w:szCs w:val="18"/>
          <w:lang w:val="en"/>
        </w:rPr>
        <w:tab/>
        <w:t xml:space="preserve">  </w:t>
      </w:r>
      <w:r w:rsidRPr="00744096">
        <w:rPr>
          <w:rFonts w:ascii="Roboto" w:hAnsi="Roboto"/>
          <w:sz w:val="18"/>
          <w:szCs w:val="18"/>
          <w:lang w:val="en"/>
        </w:rPr>
        <w:tab/>
      </w:r>
    </w:p>
    <w:p w14:paraId="5B7273F2" w14:textId="77777777" w:rsidR="00F017A0" w:rsidRPr="00994AB6" w:rsidRDefault="00B16EBA" w:rsidP="00B16EBA">
      <w:pPr>
        <w:widowControl w:val="0"/>
        <w:rPr>
          <w:rFonts w:ascii="Roboto" w:hAnsi="Roboto"/>
          <w:b/>
          <w:sz w:val="20"/>
          <w:szCs w:val="20"/>
          <w:lang w:val="en"/>
        </w:rPr>
      </w:pPr>
      <w:r w:rsidRPr="00994AB6">
        <w:rPr>
          <w:rFonts w:ascii="Roboto" w:hAnsi="Roboto"/>
          <w:b/>
          <w:sz w:val="20"/>
          <w:szCs w:val="20"/>
          <w:lang w:val="en"/>
        </w:rPr>
        <w:t xml:space="preserve">        </w:t>
      </w:r>
      <w:r w:rsidR="00461D61" w:rsidRPr="00994AB6">
        <w:rPr>
          <w:rFonts w:ascii="Roboto" w:hAnsi="Roboto"/>
          <w:b/>
          <w:smallCaps/>
          <w:sz w:val="20"/>
          <w:szCs w:val="20"/>
          <w:u w:val="single"/>
          <w:lang w:val="en"/>
        </w:rPr>
        <w:t>I</w:t>
      </w:r>
      <w:r w:rsidR="00A5777F" w:rsidRPr="00994AB6">
        <w:rPr>
          <w:rFonts w:ascii="Roboto" w:hAnsi="Roboto"/>
          <w:b/>
          <w:smallCaps/>
          <w:sz w:val="20"/>
          <w:szCs w:val="20"/>
          <w:u w:val="single"/>
          <w:lang w:val="en"/>
        </w:rPr>
        <w:t>nstitutional</w:t>
      </w:r>
      <w:r w:rsidR="00461D61" w:rsidRPr="00994AB6">
        <w:rPr>
          <w:rFonts w:ascii="Roboto" w:hAnsi="Roboto"/>
          <w:b/>
          <w:smallCaps/>
          <w:sz w:val="20"/>
          <w:szCs w:val="20"/>
          <w:u w:val="single"/>
          <w:lang w:val="en"/>
        </w:rPr>
        <w:t xml:space="preserve"> Memberships</w:t>
      </w:r>
      <w:r w:rsidRPr="00994AB6">
        <w:rPr>
          <w:rFonts w:ascii="Roboto" w:hAnsi="Roboto"/>
          <w:b/>
          <w:sz w:val="20"/>
          <w:szCs w:val="20"/>
          <w:lang w:val="en"/>
        </w:rPr>
        <w:tab/>
      </w:r>
      <w:r w:rsidRPr="00994AB6">
        <w:rPr>
          <w:rFonts w:ascii="Roboto" w:hAnsi="Roboto"/>
          <w:b/>
          <w:sz w:val="20"/>
          <w:szCs w:val="20"/>
          <w:lang w:val="en"/>
        </w:rPr>
        <w:tab/>
      </w:r>
      <w:r w:rsidRPr="00994AB6">
        <w:rPr>
          <w:rFonts w:ascii="Roboto" w:hAnsi="Roboto"/>
          <w:b/>
          <w:sz w:val="20"/>
          <w:szCs w:val="20"/>
          <w:lang w:val="en"/>
        </w:rPr>
        <w:tab/>
      </w:r>
    </w:p>
    <w:p w14:paraId="50D6ED25" w14:textId="77777777" w:rsidR="00E03A65" w:rsidRPr="00744096" w:rsidRDefault="00E03A65" w:rsidP="00B16EBA">
      <w:pPr>
        <w:widowControl w:val="0"/>
        <w:rPr>
          <w:rFonts w:ascii="Roboto" w:hAnsi="Roboto"/>
          <w:sz w:val="18"/>
          <w:szCs w:val="18"/>
          <w:u w:val="single"/>
          <w:lang w:val="en"/>
        </w:rPr>
        <w:sectPr w:rsidR="00E03A65" w:rsidRPr="00744096" w:rsidSect="00616542">
          <w:footerReference w:type="default" r:id="rId8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6054834D" w14:textId="77777777" w:rsidR="00344A44" w:rsidRPr="000D7937" w:rsidRDefault="00AA1E27" w:rsidP="00344A44">
      <w:pPr>
        <w:widowControl w:val="0"/>
        <w:rPr>
          <w:rFonts w:ascii="Roboto" w:hAnsi="Roboto"/>
          <w:sz w:val="20"/>
          <w:szCs w:val="20"/>
          <w:lang w:val="en"/>
        </w:rPr>
      </w:pPr>
      <w:sdt>
        <w:sdtPr>
          <w:rPr>
            <w:rFonts w:ascii="Roboto" w:hAnsi="Roboto"/>
            <w:sz w:val="20"/>
            <w:szCs w:val="20"/>
            <w:lang w:val="en"/>
          </w:rPr>
          <w:id w:val="-124699981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0D7937">
            <w:rPr>
              <w:rFonts w:ascii="Segoe UI Symbol" w:eastAsia="MS Gothic" w:hAnsi="Segoe UI Symbol" w:cs="Segoe UI Symbol"/>
              <w:sz w:val="20"/>
              <w:szCs w:val="20"/>
              <w:lang w:val="en"/>
            </w:rPr>
            <w:t>☐</w:t>
          </w:r>
        </w:sdtContent>
      </w:sdt>
      <w:r w:rsidR="00E03A65" w:rsidRPr="000D7937">
        <w:rPr>
          <w:rFonts w:ascii="Roboto" w:hAnsi="Roboto"/>
          <w:sz w:val="20"/>
          <w:szCs w:val="20"/>
          <w:lang w:val="en"/>
        </w:rPr>
        <w:t xml:space="preserve">  </w:t>
      </w:r>
      <w:r w:rsidR="00A5777F" w:rsidRPr="000D7937">
        <w:rPr>
          <w:rFonts w:ascii="Roboto" w:hAnsi="Roboto"/>
          <w:b/>
          <w:bCs/>
          <w:color w:val="761423"/>
          <w:sz w:val="20"/>
          <w:szCs w:val="20"/>
          <w:lang w:val="en"/>
        </w:rPr>
        <w:t>$250.00 USD per year</w:t>
      </w:r>
      <w:r w:rsidR="00A5777F" w:rsidRPr="000D7937">
        <w:rPr>
          <w:rFonts w:ascii="Roboto" w:hAnsi="Roboto"/>
          <w:color w:val="761423"/>
          <w:sz w:val="20"/>
          <w:szCs w:val="20"/>
          <w:lang w:val="en"/>
        </w:rPr>
        <w:t xml:space="preserve"> </w:t>
      </w:r>
      <w:r w:rsidR="00A5777F" w:rsidRPr="000D7937">
        <w:rPr>
          <w:rFonts w:ascii="Roboto" w:hAnsi="Roboto"/>
          <w:sz w:val="20"/>
          <w:szCs w:val="20"/>
          <w:lang w:val="en"/>
        </w:rPr>
        <w:t>– Ambassador</w:t>
      </w:r>
    </w:p>
    <w:p w14:paraId="253DF92A" w14:textId="77777777" w:rsidR="00344A44" w:rsidRPr="000D7937" w:rsidRDefault="00AA1E27" w:rsidP="00344A44">
      <w:pPr>
        <w:widowControl w:val="0"/>
        <w:rPr>
          <w:rFonts w:ascii="Roboto" w:hAnsi="Roboto"/>
          <w:sz w:val="20"/>
          <w:szCs w:val="20"/>
          <w:lang w:val="en"/>
        </w:rPr>
      </w:pPr>
      <w:sdt>
        <w:sdtPr>
          <w:rPr>
            <w:rFonts w:ascii="Roboto" w:hAnsi="Roboto"/>
            <w:sz w:val="20"/>
            <w:szCs w:val="20"/>
            <w:lang w:val="en"/>
          </w:rPr>
          <w:id w:val="1061905635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0D7937">
            <w:rPr>
              <w:rFonts w:ascii="Segoe UI Symbol" w:eastAsia="MS Gothic" w:hAnsi="Segoe UI Symbol" w:cs="Segoe UI Symbol"/>
              <w:sz w:val="20"/>
              <w:szCs w:val="20"/>
              <w:lang w:val="en"/>
            </w:rPr>
            <w:t>☐</w:t>
          </w:r>
        </w:sdtContent>
      </w:sdt>
      <w:r w:rsidR="00E03A65" w:rsidRPr="000D7937">
        <w:rPr>
          <w:rFonts w:ascii="Roboto" w:hAnsi="Roboto"/>
          <w:sz w:val="20"/>
          <w:szCs w:val="20"/>
          <w:lang w:val="en"/>
        </w:rPr>
        <w:t xml:space="preserve">  </w:t>
      </w:r>
      <w:r w:rsidR="00A5777F" w:rsidRPr="000D7937">
        <w:rPr>
          <w:rFonts w:ascii="Roboto" w:hAnsi="Roboto"/>
          <w:b/>
          <w:bCs/>
          <w:color w:val="761423"/>
          <w:sz w:val="20"/>
          <w:szCs w:val="20"/>
          <w:lang w:val="en"/>
        </w:rPr>
        <w:t>$500.00 USD per year</w:t>
      </w:r>
      <w:r w:rsidR="00A5777F" w:rsidRPr="000D7937">
        <w:rPr>
          <w:rFonts w:ascii="Roboto" w:hAnsi="Roboto"/>
          <w:color w:val="761423"/>
          <w:sz w:val="20"/>
          <w:szCs w:val="20"/>
          <w:lang w:val="en"/>
        </w:rPr>
        <w:t xml:space="preserve"> </w:t>
      </w:r>
      <w:r w:rsidR="00A5777F" w:rsidRPr="000D7937">
        <w:rPr>
          <w:rFonts w:ascii="Roboto" w:hAnsi="Roboto"/>
          <w:sz w:val="20"/>
          <w:szCs w:val="20"/>
          <w:lang w:val="en"/>
        </w:rPr>
        <w:t>– Silver</w:t>
      </w:r>
    </w:p>
    <w:p w14:paraId="558C9214" w14:textId="77777777" w:rsidR="00F017A0" w:rsidRPr="000D7937" w:rsidRDefault="00AA1E27" w:rsidP="00F017A0">
      <w:pPr>
        <w:widowControl w:val="0"/>
        <w:rPr>
          <w:rFonts w:ascii="Roboto" w:hAnsi="Roboto"/>
          <w:b/>
          <w:bCs/>
          <w:color w:val="FF0000"/>
          <w:sz w:val="20"/>
          <w:szCs w:val="20"/>
          <w:lang w:val="en"/>
        </w:rPr>
      </w:pPr>
      <w:sdt>
        <w:sdtPr>
          <w:rPr>
            <w:rFonts w:ascii="Roboto" w:hAnsi="Roboto"/>
            <w:sz w:val="20"/>
            <w:szCs w:val="20"/>
            <w:lang w:val="en"/>
          </w:rPr>
          <w:id w:val="-1062024283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0D7937">
            <w:rPr>
              <w:rFonts w:ascii="Segoe UI Symbol" w:eastAsia="MS Gothic" w:hAnsi="Segoe UI Symbol" w:cs="Segoe UI Symbol"/>
              <w:sz w:val="20"/>
              <w:szCs w:val="20"/>
              <w:lang w:val="en"/>
            </w:rPr>
            <w:t>☐</w:t>
          </w:r>
        </w:sdtContent>
      </w:sdt>
      <w:r w:rsidR="00E03A65" w:rsidRPr="000D7937">
        <w:rPr>
          <w:rFonts w:ascii="Roboto" w:hAnsi="Roboto"/>
          <w:sz w:val="20"/>
          <w:szCs w:val="20"/>
          <w:lang w:val="en"/>
        </w:rPr>
        <w:t xml:space="preserve">  </w:t>
      </w:r>
      <w:r w:rsidR="00A5777F" w:rsidRPr="000D7937">
        <w:rPr>
          <w:rFonts w:ascii="Roboto" w:hAnsi="Roboto"/>
          <w:b/>
          <w:bCs/>
          <w:color w:val="761423"/>
          <w:sz w:val="20"/>
          <w:szCs w:val="20"/>
          <w:lang w:val="en"/>
        </w:rPr>
        <w:t>$1,500.00 USD per year</w:t>
      </w:r>
      <w:r w:rsidR="00A5777F" w:rsidRPr="000D7937">
        <w:rPr>
          <w:rFonts w:ascii="Roboto" w:hAnsi="Roboto"/>
          <w:color w:val="761423"/>
          <w:sz w:val="20"/>
          <w:szCs w:val="20"/>
          <w:lang w:val="en"/>
        </w:rPr>
        <w:t xml:space="preserve"> </w:t>
      </w:r>
      <w:r w:rsidR="00A5777F" w:rsidRPr="000D7937">
        <w:rPr>
          <w:rFonts w:ascii="Roboto" w:hAnsi="Roboto"/>
          <w:sz w:val="20"/>
          <w:szCs w:val="20"/>
          <w:lang w:val="en"/>
        </w:rPr>
        <w:t>– Gold</w:t>
      </w:r>
    </w:p>
    <w:p w14:paraId="0CCCF098" w14:textId="77777777" w:rsidR="00A5777F" w:rsidRPr="000D7937" w:rsidRDefault="00AA1E27" w:rsidP="00A5777F">
      <w:pPr>
        <w:widowControl w:val="0"/>
        <w:rPr>
          <w:rFonts w:ascii="Roboto" w:hAnsi="Roboto"/>
          <w:i/>
          <w:sz w:val="20"/>
          <w:szCs w:val="20"/>
          <w:lang w:val="en"/>
        </w:rPr>
      </w:pPr>
      <w:sdt>
        <w:sdtPr>
          <w:rPr>
            <w:rFonts w:ascii="Roboto" w:hAnsi="Roboto"/>
            <w:sz w:val="20"/>
            <w:szCs w:val="20"/>
            <w:lang w:val="en"/>
          </w:rPr>
          <w:id w:val="-593322490"/>
          <w14:checkbox>
            <w14:checked w14:val="0"/>
            <w14:checkedState w14:val="2612" w14:font="Yu Gothic UI"/>
            <w14:uncheckedState w14:val="2610" w14:font="Yu Gothic UI"/>
          </w14:checkbox>
        </w:sdtPr>
        <w:sdtEndPr/>
        <w:sdtContent>
          <w:r w:rsidR="00E03A65" w:rsidRPr="000D7937">
            <w:rPr>
              <w:rFonts w:ascii="Segoe UI Symbol" w:eastAsia="MS Gothic" w:hAnsi="Segoe UI Symbol" w:cs="Segoe UI Symbol"/>
              <w:sz w:val="20"/>
              <w:szCs w:val="20"/>
              <w:lang w:val="en"/>
            </w:rPr>
            <w:t>☐</w:t>
          </w:r>
        </w:sdtContent>
      </w:sdt>
      <w:r w:rsidR="00E03A65" w:rsidRPr="000D7937">
        <w:rPr>
          <w:rFonts w:ascii="Roboto" w:hAnsi="Roboto"/>
          <w:sz w:val="20"/>
          <w:szCs w:val="20"/>
          <w:lang w:val="en"/>
        </w:rPr>
        <w:t xml:space="preserve">  </w:t>
      </w:r>
      <w:r w:rsidR="00A5777F" w:rsidRPr="000D7937">
        <w:rPr>
          <w:rFonts w:ascii="Roboto" w:hAnsi="Roboto"/>
          <w:b/>
          <w:bCs/>
          <w:color w:val="761423"/>
          <w:sz w:val="20"/>
          <w:szCs w:val="20"/>
          <w:lang w:val="en"/>
        </w:rPr>
        <w:t>$3,000.00 USD per year</w:t>
      </w:r>
      <w:r w:rsidR="00A5777F" w:rsidRPr="000D7937">
        <w:rPr>
          <w:rFonts w:ascii="Roboto" w:hAnsi="Roboto"/>
          <w:color w:val="761423"/>
          <w:sz w:val="20"/>
          <w:szCs w:val="20"/>
          <w:lang w:val="en"/>
        </w:rPr>
        <w:t xml:space="preserve"> </w:t>
      </w:r>
      <w:r w:rsidR="00A5777F" w:rsidRPr="000D7937">
        <w:rPr>
          <w:rFonts w:ascii="Roboto" w:hAnsi="Roboto"/>
          <w:sz w:val="20"/>
          <w:szCs w:val="20"/>
          <w:lang w:val="en"/>
        </w:rPr>
        <w:t>– Platinum</w:t>
      </w:r>
    </w:p>
    <w:p w14:paraId="2D36BD34" w14:textId="77777777" w:rsidR="009F5320" w:rsidRPr="00744096" w:rsidRDefault="009F5320" w:rsidP="009F1D4E">
      <w:pPr>
        <w:widowControl w:val="0"/>
        <w:rPr>
          <w:rFonts w:ascii="Roboto" w:hAnsi="Roboto"/>
          <w:sz w:val="18"/>
          <w:szCs w:val="18"/>
          <w:lang w:val="en"/>
        </w:rPr>
      </w:pPr>
    </w:p>
    <w:tbl>
      <w:tblPr>
        <w:tblW w:w="0" w:type="auto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9818"/>
      </w:tblGrid>
      <w:tr w:rsidR="003F1DB3" w:rsidRPr="00744096" w14:paraId="6C84279F" w14:textId="77777777" w:rsidTr="00294317">
        <w:trPr>
          <w:trHeight w:val="362"/>
        </w:trPr>
        <w:tc>
          <w:tcPr>
            <w:tcW w:w="9818" w:type="dxa"/>
            <w:shd w:val="clear" w:color="auto" w:fill="E6E6E6"/>
            <w:vAlign w:val="center"/>
          </w:tcPr>
          <w:p w14:paraId="28054065" w14:textId="77777777" w:rsidR="003F1DB3" w:rsidRPr="00994AB6" w:rsidRDefault="003F1DB3" w:rsidP="00294317">
            <w:pPr>
              <w:widowControl w:val="0"/>
              <w:rPr>
                <w:rFonts w:ascii="Roboto" w:hAnsi="Roboto"/>
                <w:b/>
                <w:bCs/>
                <w:sz w:val="20"/>
                <w:szCs w:val="20"/>
                <w:lang w:val="en"/>
              </w:rPr>
            </w:pPr>
            <w:r w:rsidRPr="00994AB6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payment option:     </w:t>
            </w:r>
            <w:sdt>
              <w:sdtPr>
                <w:rPr>
                  <w:rFonts w:ascii="Roboto" w:hAnsi="Roboto"/>
                  <w:b/>
                  <w:bCs/>
                  <w:caps/>
                  <w:sz w:val="20"/>
                  <w:szCs w:val="20"/>
                  <w:lang w:val="en"/>
                </w:rPr>
                <w:id w:val="-1628694238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4103D7" w:rsidRPr="00994AB6">
                  <w:rPr>
                    <w:rFonts w:ascii="Segoe UI Symbol" w:eastAsia="Yu Gothic UI" w:hAnsi="Segoe UI Symbol" w:cs="Segoe UI Symbol"/>
                    <w:b/>
                    <w:bCs/>
                    <w:cap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994AB6">
              <w:rPr>
                <w:rFonts w:ascii="Roboto" w:hAnsi="Roboto"/>
                <w:b/>
                <w:bCs/>
                <w:caps/>
                <w:sz w:val="20"/>
                <w:szCs w:val="20"/>
                <w:lang w:val="en"/>
              </w:rPr>
              <w:t xml:space="preserve">  </w:t>
            </w:r>
            <w:r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redit Card</w:t>
            </w:r>
            <w:r w:rsidR="00E03A65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288014341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994AB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Check</w:t>
            </w:r>
            <w:r w:rsidR="00E03A65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837071020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994AB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Cash           </w:t>
            </w:r>
            <w:sdt>
              <w:sdtPr>
                <w:rPr>
                  <w:rFonts w:ascii="Roboto" w:hAnsi="Roboto"/>
                  <w:b/>
                  <w:bCs/>
                  <w:sz w:val="20"/>
                  <w:szCs w:val="20"/>
                  <w:lang w:val="en"/>
                </w:rPr>
                <w:id w:val="-671026473"/>
                <w14:checkbox>
                  <w14:checked w14:val="0"/>
                  <w14:checkedState w14:val="2612" w14:font="Yu Gothic UI"/>
                  <w14:uncheckedState w14:val="2610" w14:font="Yu Gothic UI"/>
                </w14:checkbox>
              </w:sdtPr>
              <w:sdtEndPr/>
              <w:sdtContent>
                <w:r w:rsidR="00E03A65" w:rsidRPr="00994AB6">
                  <w:rPr>
                    <w:rFonts w:ascii="Segoe UI Symbol" w:eastAsia="MS Gothic" w:hAnsi="Segoe UI Symbol" w:cs="Segoe UI Symbol"/>
                    <w:b/>
                    <w:bCs/>
                    <w:sz w:val="20"/>
                    <w:szCs w:val="20"/>
                    <w:lang w:val="en"/>
                  </w:rPr>
                  <w:t>☐</w:t>
                </w:r>
              </w:sdtContent>
            </w:sdt>
            <w:r w:rsidR="00E03A65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 xml:space="preserve">  </w:t>
            </w:r>
            <w:r w:rsidR="00B37A18" w:rsidRPr="00994AB6">
              <w:rPr>
                <w:rFonts w:ascii="Roboto" w:hAnsi="Roboto"/>
                <w:b/>
                <w:bCs/>
                <w:sz w:val="20"/>
                <w:szCs w:val="20"/>
                <w:lang w:val="en"/>
              </w:rPr>
              <w:t>Wire Transfer</w:t>
            </w:r>
          </w:p>
        </w:tc>
      </w:tr>
    </w:tbl>
    <w:tbl>
      <w:tblPr>
        <w:tblpPr w:leftFromText="180" w:rightFromText="180" w:vertAnchor="text" w:horzAnchor="page" w:tblpX="8065" w:tblpY="20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1570"/>
      </w:tblGrid>
      <w:tr w:rsidR="00294317" w:rsidRPr="00744096" w14:paraId="4D13143C" w14:textId="77777777" w:rsidTr="00994AB6">
        <w:trPr>
          <w:trHeight w:val="360"/>
        </w:trPr>
        <w:tc>
          <w:tcPr>
            <w:tcW w:w="1570" w:type="dxa"/>
            <w:shd w:val="clear" w:color="auto" w:fill="E6E6E6"/>
            <w:vAlign w:val="center"/>
          </w:tcPr>
          <w:p w14:paraId="24F10329" w14:textId="77777777" w:rsidR="00294317" w:rsidRPr="00744096" w:rsidRDefault="00294317" w:rsidP="00994AB6">
            <w:pPr>
              <w:widowControl w:val="0"/>
              <w:rPr>
                <w:rFonts w:ascii="Roboto" w:hAnsi="Roboto"/>
                <w:b/>
                <w:caps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b/>
                <w:caps/>
                <w:sz w:val="18"/>
                <w:szCs w:val="18"/>
                <w:lang w:val="en"/>
              </w:rPr>
              <w:t xml:space="preserve">$ </w:t>
            </w:r>
            <w:r w:rsidRPr="00744096">
              <w:rPr>
                <w:rFonts w:ascii="Roboto" w:hAnsi="Roboto"/>
                <w:b/>
                <w:bCs/>
                <w:smallCap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-299301695"/>
                <w:placeholder>
                  <w:docPart w:val="8CFAAB8A4DBF45C0B40769BCA2D564DD"/>
                </w:placeholder>
                <w:showingPlcHdr/>
                <w:text/>
              </w:sdtPr>
              <w:sdtEndPr/>
              <w:sdtContent>
                <w:r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00.00</w:t>
                </w:r>
              </w:sdtContent>
            </w:sdt>
          </w:p>
        </w:tc>
      </w:tr>
    </w:tbl>
    <w:p w14:paraId="6FFC218D" w14:textId="77777777" w:rsidR="002B387D" w:rsidRPr="00744096" w:rsidRDefault="002B387D" w:rsidP="00ED1187">
      <w:pPr>
        <w:widowControl w:val="0"/>
        <w:rPr>
          <w:rFonts w:ascii="Roboto" w:hAnsi="Roboto"/>
          <w:b/>
          <w:bCs/>
          <w:sz w:val="18"/>
          <w:szCs w:val="18"/>
          <w:lang w:val="en"/>
        </w:rPr>
      </w:pPr>
    </w:p>
    <w:p w14:paraId="36A023AC" w14:textId="77777777" w:rsidR="007A0055" w:rsidRPr="00744096" w:rsidRDefault="00294317" w:rsidP="007A0055">
      <w:pPr>
        <w:rPr>
          <w:rFonts w:ascii="Roboto" w:hAnsi="Roboto"/>
          <w:b/>
          <w:sz w:val="18"/>
          <w:szCs w:val="18"/>
          <w:lang w:val="en"/>
        </w:rPr>
      </w:pPr>
      <w:r w:rsidRPr="00744096">
        <w:rPr>
          <w:rFonts w:ascii="Roboto" w:hAnsi="Roboto"/>
          <w:b/>
          <w:sz w:val="18"/>
          <w:szCs w:val="18"/>
          <w:lang w:val="en"/>
        </w:rPr>
        <w:t xml:space="preserve"> </w:t>
      </w:r>
      <w:r w:rsidR="007A0055" w:rsidRPr="00744096">
        <w:rPr>
          <w:rFonts w:ascii="Roboto" w:hAnsi="Roboto"/>
          <w:b/>
          <w:sz w:val="18"/>
          <w:szCs w:val="18"/>
          <w:lang w:val="en"/>
        </w:rPr>
        <w:t>Total amount enclosed (check) or to charge to credit card (Visa or Master</w:t>
      </w:r>
      <w:r w:rsidR="004651EA" w:rsidRPr="00744096">
        <w:rPr>
          <w:rFonts w:ascii="Roboto" w:hAnsi="Roboto"/>
          <w:b/>
          <w:sz w:val="18"/>
          <w:szCs w:val="18"/>
          <w:lang w:val="en"/>
        </w:rPr>
        <w:t>C</w:t>
      </w:r>
      <w:r w:rsidR="007A0055" w:rsidRPr="00744096">
        <w:rPr>
          <w:rFonts w:ascii="Roboto" w:hAnsi="Roboto"/>
          <w:b/>
          <w:sz w:val="18"/>
          <w:szCs w:val="18"/>
          <w:lang w:val="en"/>
        </w:rPr>
        <w:t>ard):</w:t>
      </w:r>
      <w:r w:rsidR="002B5904" w:rsidRPr="00744096">
        <w:rPr>
          <w:rFonts w:ascii="Roboto" w:hAnsi="Roboto"/>
          <w:b/>
          <w:sz w:val="18"/>
          <w:szCs w:val="18"/>
          <w:lang w:val="en"/>
        </w:rPr>
        <w:t xml:space="preserve">  </w:t>
      </w:r>
    </w:p>
    <w:p w14:paraId="3885444B" w14:textId="77777777" w:rsidR="002C3E38" w:rsidRPr="00744096" w:rsidRDefault="002C3E38" w:rsidP="007A0055">
      <w:pPr>
        <w:widowControl w:val="0"/>
        <w:rPr>
          <w:rFonts w:ascii="Roboto" w:hAnsi="Roboto"/>
          <w:b/>
          <w:bCs/>
          <w:sz w:val="18"/>
          <w:szCs w:val="18"/>
          <w:lang w:val="e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22"/>
        <w:gridCol w:w="2790"/>
        <w:gridCol w:w="1638"/>
      </w:tblGrid>
      <w:tr w:rsidR="006C7B06" w:rsidRPr="00744096" w14:paraId="04C36550" w14:textId="77777777" w:rsidTr="00294317">
        <w:tc>
          <w:tcPr>
            <w:tcW w:w="5018" w:type="dxa"/>
            <w:shd w:val="clear" w:color="auto" w:fill="auto"/>
            <w:vAlign w:val="center"/>
          </w:tcPr>
          <w:p w14:paraId="6B99BDAC" w14:textId="77777777" w:rsidR="000C4ED3" w:rsidRPr="00744096" w:rsidRDefault="000C4ED3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8"/>
                <w:szCs w:val="18"/>
                <w:lang w:val="en"/>
              </w:rPr>
            </w:pPr>
          </w:p>
          <w:p w14:paraId="040E53D1" w14:textId="77777777" w:rsidR="0033528F" w:rsidRPr="00232E03" w:rsidRDefault="006C7B06" w:rsidP="0033528F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232E03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Credit Card Number (all digits)</w:t>
            </w:r>
          </w:p>
          <w:tbl>
            <w:tblPr>
              <w:tblW w:w="5088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308"/>
              <w:gridCol w:w="1260"/>
              <w:gridCol w:w="1260"/>
              <w:gridCol w:w="1260"/>
            </w:tblGrid>
            <w:tr w:rsidR="00294317" w:rsidRPr="00744096" w14:paraId="2466391E" w14:textId="77777777" w:rsidTr="00294317">
              <w:trPr>
                <w:trHeight w:val="368"/>
              </w:trPr>
              <w:tc>
                <w:tcPr>
                  <w:tcW w:w="1308" w:type="dxa"/>
                  <w:shd w:val="clear" w:color="auto" w:fill="E6E6E6"/>
                  <w:vAlign w:val="center"/>
                </w:tcPr>
                <w:p w14:paraId="34B234CB" w14:textId="77777777" w:rsidR="006C7B06" w:rsidRPr="00744096" w:rsidRDefault="00AA1E27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301803185"/>
                      <w:placeholder>
                        <w:docPart w:val="542D20B2F3AA4883B35572FE8D3DCC98"/>
                      </w:placeholder>
                      <w:showingPlcHdr/>
                      <w:text/>
                    </w:sdtPr>
                    <w:sdtEndPr/>
                    <w:sdtContent>
                      <w:r w:rsidR="00294317" w:rsidRPr="00744096">
                        <w:rPr>
                          <w:rStyle w:val="PlaceholderText"/>
                          <w:rFonts w:ascii="Roboto" w:hAnsi="Roboto"/>
                          <w:sz w:val="18"/>
                          <w:szCs w:val="18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33A02E9B" w14:textId="77777777" w:rsidR="006C7B06" w:rsidRPr="00744096" w:rsidRDefault="00AA1E27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1637222033"/>
                      <w:placeholder>
                        <w:docPart w:val="6E1DDC425D7F48338FCDA27F9B488D44"/>
                      </w:placeholder>
                      <w:showingPlcHdr/>
                      <w:text/>
                    </w:sdtPr>
                    <w:sdtEndPr/>
                    <w:sdtContent>
                      <w:r w:rsidR="00294317" w:rsidRPr="00744096">
                        <w:rPr>
                          <w:rStyle w:val="PlaceholderText"/>
                          <w:rFonts w:ascii="Roboto" w:hAnsi="Roboto"/>
                          <w:sz w:val="18"/>
                          <w:szCs w:val="18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2328C880" w14:textId="77777777" w:rsidR="006C7B06" w:rsidRPr="00744096" w:rsidRDefault="00AA1E27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831444150"/>
                      <w:placeholder>
                        <w:docPart w:val="413DA63138244EEAAA691925D871045E"/>
                      </w:placeholder>
                      <w:showingPlcHdr/>
                      <w:text/>
                    </w:sdtPr>
                    <w:sdtEndPr/>
                    <w:sdtContent>
                      <w:r w:rsidR="00294317" w:rsidRPr="00744096">
                        <w:rPr>
                          <w:rStyle w:val="PlaceholderText"/>
                          <w:rFonts w:ascii="Roboto" w:hAnsi="Roboto"/>
                          <w:sz w:val="18"/>
                          <w:szCs w:val="18"/>
                        </w:rPr>
                        <w:t>xxxx</w:t>
                      </w:r>
                    </w:sdtContent>
                  </w:sdt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EA0A852" w14:textId="77777777" w:rsidR="006C7B06" w:rsidRPr="00744096" w:rsidRDefault="00AA1E27" w:rsidP="00294317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  <w:sz w:val="18"/>
                        <w:szCs w:val="18"/>
                      </w:rPr>
                      <w:id w:val="1510406226"/>
                      <w:placeholder>
                        <w:docPart w:val="12FC42F647F54E1BA60F28C1DC4165AA"/>
                      </w:placeholder>
                      <w:text/>
                    </w:sdtPr>
                    <w:sdtEndPr/>
                    <w:sdtContent>
                      <w:proofErr w:type="spellStart"/>
                      <w:r w:rsidR="00294317" w:rsidRPr="00744096">
                        <w:rPr>
                          <w:rFonts w:ascii="Roboto" w:hAnsi="Roboto"/>
                          <w:color w:val="808080"/>
                          <w:sz w:val="18"/>
                          <w:szCs w:val="18"/>
                        </w:rPr>
                        <w:t>xxxx</w:t>
                      </w:r>
                      <w:proofErr w:type="spellEnd"/>
                    </w:sdtContent>
                  </w:sdt>
                </w:p>
              </w:tc>
            </w:tr>
          </w:tbl>
          <w:p w14:paraId="00A9F9F6" w14:textId="77777777" w:rsidR="006C7B06" w:rsidRPr="00744096" w:rsidRDefault="006C7B06" w:rsidP="00AB472A">
            <w:pPr>
              <w:widowControl w:val="0"/>
              <w:spacing w:after="0"/>
              <w:rPr>
                <w:rFonts w:ascii="Roboto" w:hAnsi="Roboto"/>
                <w:sz w:val="18"/>
                <w:szCs w:val="18"/>
                <w:lang w:val="en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14:paraId="13E6FF7A" w14:textId="77777777" w:rsidR="00D01B23" w:rsidRPr="00232E03" w:rsidRDefault="00D01B23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232E03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Expiration Date</w:t>
            </w:r>
          </w:p>
          <w:p w14:paraId="1FE3AC23" w14:textId="77777777" w:rsidR="006C7B06" w:rsidRPr="00232E03" w:rsidRDefault="00294317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232E03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month/year</w:t>
            </w:r>
          </w:p>
          <w:tbl>
            <w:tblPr>
              <w:tblW w:w="2117" w:type="dxa"/>
              <w:tblInd w:w="22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2117"/>
            </w:tblGrid>
            <w:tr w:rsidR="006C7B06" w:rsidRPr="00744096" w14:paraId="10ABB3BC" w14:textId="77777777" w:rsidTr="000C4ED3">
              <w:trPr>
                <w:trHeight w:val="359"/>
              </w:trPr>
              <w:tc>
                <w:tcPr>
                  <w:tcW w:w="2117" w:type="dxa"/>
                  <w:shd w:val="clear" w:color="auto" w:fill="E6E6E6"/>
                  <w:vAlign w:val="center"/>
                </w:tcPr>
                <w:p w14:paraId="7C4F7E42" w14:textId="77777777" w:rsidR="006C7B06" w:rsidRPr="00744096" w:rsidRDefault="00AA1E27" w:rsidP="000C4ED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color w:val="808080"/>
                        <w:sz w:val="18"/>
                        <w:szCs w:val="18"/>
                      </w:rPr>
                      <w:id w:val="1651790768"/>
                      <w:placeholder>
                        <w:docPart w:val="EDE460FC7EE74ACEB677D3970F839268"/>
                      </w:placeholder>
                      <w:text/>
                    </w:sdtPr>
                    <w:sdtEndPr/>
                    <w:sdtContent>
                      <w:r w:rsidR="00294317" w:rsidRPr="00744096">
                        <w:rPr>
                          <w:rFonts w:ascii="Roboto" w:hAnsi="Roboto"/>
                          <w:color w:val="808080"/>
                          <w:sz w:val="18"/>
                          <w:szCs w:val="18"/>
                        </w:rPr>
                        <w:t xml:space="preserve">mm / </w:t>
                      </w:r>
                      <w:proofErr w:type="spellStart"/>
                      <w:r w:rsidR="00294317" w:rsidRPr="00744096">
                        <w:rPr>
                          <w:rFonts w:ascii="Roboto" w:hAnsi="Roboto"/>
                          <w:color w:val="808080"/>
                          <w:sz w:val="18"/>
                          <w:szCs w:val="18"/>
                        </w:rPr>
                        <w:t>yy</w:t>
                      </w:r>
                      <w:proofErr w:type="spellEnd"/>
                    </w:sdtContent>
                  </w:sdt>
                </w:p>
              </w:tc>
            </w:tr>
          </w:tbl>
          <w:p w14:paraId="261AF802" w14:textId="77777777" w:rsidR="006C7B06" w:rsidRPr="00744096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18"/>
                <w:szCs w:val="18"/>
                <w:lang w:val="en"/>
              </w:rPr>
            </w:pPr>
          </w:p>
        </w:tc>
        <w:tc>
          <w:tcPr>
            <w:tcW w:w="1638" w:type="dxa"/>
            <w:shd w:val="clear" w:color="auto" w:fill="auto"/>
            <w:vAlign w:val="center"/>
          </w:tcPr>
          <w:p w14:paraId="73A92DDB" w14:textId="77777777" w:rsidR="000C4ED3" w:rsidRPr="00744096" w:rsidRDefault="000C4ED3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8"/>
                <w:szCs w:val="18"/>
                <w:lang w:val="en"/>
              </w:rPr>
            </w:pPr>
          </w:p>
          <w:p w14:paraId="3C510F30" w14:textId="77777777" w:rsidR="006C7B06" w:rsidRPr="00232E03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b/>
                <w:bCs/>
                <w:sz w:val="16"/>
                <w:szCs w:val="16"/>
                <w:lang w:val="en"/>
              </w:rPr>
            </w:pPr>
            <w:r w:rsidRPr="00232E03">
              <w:rPr>
                <w:rFonts w:ascii="Roboto" w:hAnsi="Roboto"/>
                <w:b/>
                <w:bCs/>
                <w:sz w:val="16"/>
                <w:szCs w:val="16"/>
                <w:lang w:val="en"/>
              </w:rPr>
              <w:t>Security code</w:t>
            </w:r>
          </w:p>
          <w:tbl>
            <w:tblPr>
              <w:tblW w:w="121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E6E6E6"/>
              <w:tblLook w:val="01E0" w:firstRow="1" w:lastRow="1" w:firstColumn="1" w:lastColumn="1" w:noHBand="0" w:noVBand="0"/>
            </w:tblPr>
            <w:tblGrid>
              <w:gridCol w:w="1219"/>
            </w:tblGrid>
            <w:tr w:rsidR="006C7B06" w:rsidRPr="00744096" w14:paraId="4F68BF16" w14:textId="77777777" w:rsidTr="000C4ED3">
              <w:trPr>
                <w:trHeight w:val="359"/>
              </w:trPr>
              <w:tc>
                <w:tcPr>
                  <w:tcW w:w="1219" w:type="dxa"/>
                  <w:shd w:val="clear" w:color="auto" w:fill="E6E6E6"/>
                  <w:vAlign w:val="center"/>
                </w:tcPr>
                <w:p w14:paraId="0CC07C2F" w14:textId="77777777" w:rsidR="006C7B06" w:rsidRPr="00744096" w:rsidRDefault="00AA1E27" w:rsidP="000C4ED3">
                  <w:pPr>
                    <w:widowControl w:val="0"/>
                    <w:spacing w:after="0"/>
                    <w:jc w:val="center"/>
                    <w:rPr>
                      <w:rFonts w:ascii="Roboto" w:hAnsi="Roboto"/>
                      <w:sz w:val="18"/>
                      <w:szCs w:val="18"/>
                      <w:lang w:val="en"/>
                    </w:rPr>
                  </w:pPr>
                  <w:sdt>
                    <w:sdtPr>
                      <w:rPr>
                        <w:rFonts w:ascii="Roboto" w:hAnsi="Roboto"/>
                        <w:b/>
                        <w:bCs/>
                        <w:smallCaps/>
                        <w:sz w:val="18"/>
                        <w:szCs w:val="18"/>
                        <w:lang w:val="en"/>
                      </w:rPr>
                      <w:id w:val="-2121825387"/>
                      <w:placeholder>
                        <w:docPart w:val="FF0EA4BCB161470DAEDF22B8F5FBEAAB"/>
                      </w:placeholder>
                      <w:showingPlcHdr/>
                      <w:text/>
                    </w:sdtPr>
                    <w:sdtEndPr/>
                    <w:sdtContent>
                      <w:r w:rsidR="00294317" w:rsidRPr="00744096">
                        <w:rPr>
                          <w:rStyle w:val="PlaceholderText"/>
                          <w:rFonts w:ascii="Roboto" w:hAnsi="Roboto"/>
                          <w:sz w:val="18"/>
                          <w:szCs w:val="18"/>
                        </w:rPr>
                        <w:t>xxx</w:t>
                      </w:r>
                    </w:sdtContent>
                  </w:sdt>
                </w:p>
              </w:tc>
            </w:tr>
          </w:tbl>
          <w:p w14:paraId="007788B0" w14:textId="77777777" w:rsidR="006C7B06" w:rsidRPr="00744096" w:rsidRDefault="006C7B06" w:rsidP="00AB472A">
            <w:pPr>
              <w:widowControl w:val="0"/>
              <w:spacing w:after="0"/>
              <w:jc w:val="center"/>
              <w:rPr>
                <w:rFonts w:ascii="Roboto" w:hAnsi="Roboto"/>
                <w:sz w:val="18"/>
                <w:szCs w:val="18"/>
                <w:lang w:val="en"/>
              </w:rPr>
            </w:pPr>
          </w:p>
        </w:tc>
      </w:tr>
      <w:tr w:rsidR="006C7B06" w:rsidRPr="00744096" w14:paraId="4BAFDB08" w14:textId="77777777" w:rsidTr="00294317">
        <w:tc>
          <w:tcPr>
            <w:tcW w:w="5018" w:type="dxa"/>
            <w:shd w:val="clear" w:color="auto" w:fill="auto"/>
            <w:vAlign w:val="center"/>
          </w:tcPr>
          <w:p w14:paraId="57126955" w14:textId="77777777" w:rsidR="00AA13A5" w:rsidRPr="00744096" w:rsidRDefault="00AA13A5" w:rsidP="00AB472A">
            <w:pPr>
              <w:widowControl w:val="0"/>
              <w:rPr>
                <w:rFonts w:ascii="Roboto" w:hAnsi="Roboto"/>
                <w:sz w:val="18"/>
                <w:szCs w:val="18"/>
                <w:lang w:val="en"/>
              </w:rPr>
            </w:pPr>
          </w:p>
          <w:p w14:paraId="785FBAD9" w14:textId="77777777" w:rsidR="006C7B06" w:rsidRPr="00744096" w:rsidRDefault="006C7B06" w:rsidP="00AB472A">
            <w:pPr>
              <w:widowControl w:val="0"/>
              <w:rPr>
                <w:rFonts w:ascii="Roboto" w:hAnsi="Roboto"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sz w:val="18"/>
                <w:szCs w:val="18"/>
                <w:u w:val="single"/>
                <w:lang w:val="en"/>
              </w:rPr>
              <w:t>Please make all checks payable to</w:t>
            </w:r>
            <w:r w:rsidRPr="00744096">
              <w:rPr>
                <w:rFonts w:ascii="Roboto" w:hAnsi="Roboto"/>
                <w:sz w:val="18"/>
                <w:szCs w:val="18"/>
                <w:lang w:val="en"/>
              </w:rPr>
              <w:t xml:space="preserve">: </w:t>
            </w:r>
          </w:p>
          <w:p w14:paraId="0B90170A" w14:textId="77777777" w:rsidR="006C7B06" w:rsidRPr="00744096" w:rsidRDefault="006C7B06" w:rsidP="00AB472A">
            <w:pPr>
              <w:widowControl w:val="0"/>
              <w:rPr>
                <w:rFonts w:ascii="Roboto" w:hAnsi="Roboto"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sz w:val="18"/>
                <w:szCs w:val="18"/>
                <w:lang w:val="en"/>
              </w:rPr>
              <w:t>International Goat Association</w:t>
            </w:r>
          </w:p>
          <w:p w14:paraId="31D08604" w14:textId="77777777" w:rsidR="006C7B06" w:rsidRPr="00744096" w:rsidRDefault="006C7B06" w:rsidP="00AB472A">
            <w:pPr>
              <w:widowControl w:val="0"/>
              <w:rPr>
                <w:rFonts w:ascii="Roboto" w:hAnsi="Roboto"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sz w:val="18"/>
                <w:szCs w:val="18"/>
                <w:lang w:val="en"/>
              </w:rPr>
              <w:t>12709 Grassy Dr.</w:t>
            </w:r>
          </w:p>
          <w:p w14:paraId="27B227D0" w14:textId="77777777" w:rsidR="006C7B06" w:rsidRPr="00744096" w:rsidRDefault="006C7B06" w:rsidP="00AB472A">
            <w:pPr>
              <w:widowControl w:val="0"/>
              <w:rPr>
                <w:rFonts w:ascii="Roboto" w:hAnsi="Roboto"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sz w:val="18"/>
                <w:szCs w:val="18"/>
                <w:lang w:val="en"/>
              </w:rPr>
              <w:t>Little Rock, AR 72210 USA</w:t>
            </w:r>
          </w:p>
          <w:p w14:paraId="78AE20AA" w14:textId="77777777" w:rsidR="006C7B06" w:rsidRPr="00744096" w:rsidRDefault="006C7B06" w:rsidP="002A3FDF">
            <w:pPr>
              <w:widowControl w:val="0"/>
              <w:spacing w:after="0"/>
              <w:rPr>
                <w:rFonts w:ascii="Roboto" w:hAnsi="Roboto"/>
                <w:sz w:val="18"/>
                <w:szCs w:val="18"/>
                <w:lang w:val="en"/>
              </w:rPr>
            </w:pPr>
          </w:p>
        </w:tc>
        <w:tc>
          <w:tcPr>
            <w:tcW w:w="4428" w:type="dxa"/>
            <w:gridSpan w:val="2"/>
            <w:shd w:val="clear" w:color="auto" w:fill="auto"/>
            <w:vAlign w:val="center"/>
          </w:tcPr>
          <w:p w14:paraId="4B280C3F" w14:textId="77777777" w:rsidR="00E4086D" w:rsidRPr="00744096" w:rsidRDefault="00E4086D" w:rsidP="00AB472A">
            <w:pPr>
              <w:widowControl w:val="0"/>
              <w:spacing w:after="0"/>
              <w:rPr>
                <w:rFonts w:ascii="Roboto" w:hAnsi="Roboto"/>
                <w:b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b/>
                <w:sz w:val="18"/>
                <w:szCs w:val="18"/>
                <w:lang w:val="en"/>
              </w:rPr>
              <w:t xml:space="preserve">If you have further questions, please </w:t>
            </w:r>
            <w:proofErr w:type="gramStart"/>
            <w:r w:rsidRPr="00744096">
              <w:rPr>
                <w:rFonts w:ascii="Roboto" w:hAnsi="Roboto"/>
                <w:b/>
                <w:sz w:val="18"/>
                <w:szCs w:val="18"/>
                <w:lang w:val="en"/>
              </w:rPr>
              <w:t>contact</w:t>
            </w:r>
            <w:proofErr w:type="gramEnd"/>
          </w:p>
          <w:p w14:paraId="5A6ABBB4" w14:textId="77777777" w:rsidR="006C7B06" w:rsidRPr="00744096" w:rsidRDefault="00AA1E27" w:rsidP="00DE69C2">
            <w:pPr>
              <w:widowControl w:val="0"/>
              <w:spacing w:after="0"/>
              <w:rPr>
                <w:rFonts w:ascii="Roboto" w:hAnsi="Roboto"/>
                <w:sz w:val="18"/>
                <w:szCs w:val="18"/>
                <w:lang w:val="en"/>
              </w:rPr>
            </w:pPr>
            <w:hyperlink r:id="rId9" w:history="1">
              <w:r w:rsidR="00E4086D" w:rsidRPr="0071565F">
                <w:rPr>
                  <w:rStyle w:val="Hyperlink"/>
                  <w:rFonts w:ascii="Roboto" w:hAnsi="Roboto"/>
                  <w:b/>
                  <w:color w:val="761423"/>
                  <w:sz w:val="18"/>
                  <w:szCs w:val="18"/>
                  <w:lang w:val="en"/>
                </w:rPr>
                <w:t>admin@iga-goatworld.com</w:t>
              </w:r>
            </w:hyperlink>
            <w:r w:rsidR="00E4086D" w:rsidRPr="00744096">
              <w:rPr>
                <w:rFonts w:ascii="Roboto" w:hAnsi="Roboto"/>
                <w:b/>
                <w:sz w:val="18"/>
                <w:szCs w:val="18"/>
                <w:lang w:val="en"/>
              </w:rPr>
              <w:t xml:space="preserve"> </w:t>
            </w:r>
            <w:r w:rsidR="00E4086D" w:rsidRPr="00744096">
              <w:rPr>
                <w:rFonts w:ascii="Roboto" w:hAnsi="Roboto"/>
                <w:b/>
                <w:color w:val="auto"/>
                <w:sz w:val="18"/>
                <w:szCs w:val="18"/>
                <w:lang w:val="en"/>
              </w:rPr>
              <w:t>or call 1-501-</w:t>
            </w:r>
            <w:r w:rsidR="002A3FDF" w:rsidRPr="00744096">
              <w:rPr>
                <w:rFonts w:ascii="Roboto" w:hAnsi="Roboto"/>
                <w:b/>
                <w:color w:val="auto"/>
                <w:sz w:val="18"/>
                <w:szCs w:val="18"/>
                <w:lang w:val="en"/>
              </w:rPr>
              <w:t>454-1641</w:t>
            </w:r>
            <w:r w:rsidR="00E4086D" w:rsidRPr="00744096">
              <w:rPr>
                <w:rFonts w:ascii="Roboto" w:hAnsi="Roboto"/>
                <w:b/>
                <w:color w:val="auto"/>
                <w:sz w:val="18"/>
                <w:szCs w:val="18"/>
                <w:lang w:val="en"/>
              </w:rPr>
              <w:t>.</w:t>
            </w:r>
          </w:p>
        </w:tc>
      </w:tr>
    </w:tbl>
    <w:p w14:paraId="3472984D" w14:textId="77777777" w:rsidR="007527F3" w:rsidRPr="00744096" w:rsidRDefault="007527F3" w:rsidP="00AB3514">
      <w:pPr>
        <w:widowControl w:val="0"/>
        <w:spacing w:after="0"/>
        <w:rPr>
          <w:rFonts w:ascii="Roboto" w:hAnsi="Roboto"/>
          <w:sz w:val="18"/>
          <w:szCs w:val="18"/>
          <w:lang w:val="en"/>
        </w:rPr>
        <w:sectPr w:rsidR="007527F3" w:rsidRPr="00744096" w:rsidSect="00616542">
          <w:footerReference w:type="default" r:id="rId10"/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2B498602" w14:textId="77777777" w:rsidR="006834E5" w:rsidRPr="00744096" w:rsidRDefault="006834E5" w:rsidP="009F1D4E">
      <w:pPr>
        <w:widowControl w:val="0"/>
        <w:rPr>
          <w:rFonts w:ascii="Roboto" w:hAnsi="Roboto"/>
          <w:b/>
          <w:bCs/>
          <w:sz w:val="18"/>
          <w:szCs w:val="18"/>
          <w:lang w:val="en"/>
        </w:rPr>
      </w:pPr>
    </w:p>
    <w:tbl>
      <w:tblPr>
        <w:tblW w:w="0" w:type="auto"/>
        <w:tblInd w:w="108" w:type="dxa"/>
        <w:shd w:val="clear" w:color="auto" w:fill="E6E6E6"/>
        <w:tblLook w:val="01E0" w:firstRow="1" w:lastRow="1" w:firstColumn="1" w:lastColumn="1" w:noHBand="0" w:noVBand="0"/>
      </w:tblPr>
      <w:tblGrid>
        <w:gridCol w:w="4886"/>
        <w:gridCol w:w="5008"/>
      </w:tblGrid>
      <w:tr w:rsidR="00B87502" w:rsidRPr="00744096" w14:paraId="1D089BA9" w14:textId="77777777" w:rsidTr="00615514">
        <w:trPr>
          <w:trHeight w:val="533"/>
        </w:trPr>
        <w:tc>
          <w:tcPr>
            <w:tcW w:w="4886" w:type="dxa"/>
            <w:shd w:val="clear" w:color="auto" w:fill="E6E6E6"/>
            <w:vAlign w:val="center"/>
          </w:tcPr>
          <w:p w14:paraId="3EA6D1DE" w14:textId="77777777" w:rsidR="00B87502" w:rsidRPr="00744096" w:rsidRDefault="00B87502" w:rsidP="00E03A65">
            <w:pPr>
              <w:widowControl w:val="0"/>
              <w:rPr>
                <w:rFonts w:ascii="Roboto" w:hAnsi="Roboto"/>
                <w:b/>
                <w:bCs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b/>
                <w:bCs/>
                <w:sz w:val="18"/>
                <w:szCs w:val="18"/>
                <w:lang w:val="en"/>
              </w:rPr>
              <w:t xml:space="preserve">Signature: </w:t>
            </w:r>
            <w:r w:rsidR="00BF1451" w:rsidRPr="00744096">
              <w:rPr>
                <w:rFonts w:ascii="Roboto" w:hAnsi="Roboto"/>
                <w:b/>
                <w:bCs/>
                <w:sz w:val="18"/>
                <w:szCs w:val="18"/>
                <w:lang w:val="en"/>
              </w:rPr>
              <w:t xml:space="preserve">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517045011"/>
                <w:placeholder>
                  <w:docPart w:val="452CF1A4FF1A4280925FC16CE2088CC7"/>
                </w:placeholder>
                <w:showingPlcHdr/>
                <w:text/>
              </w:sdtPr>
              <w:sdtEndPr/>
              <w:sdtContent>
                <w:r w:rsidR="00E03A65"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  <w:tc>
          <w:tcPr>
            <w:tcW w:w="5008" w:type="dxa"/>
            <w:shd w:val="clear" w:color="auto" w:fill="E6E6E6"/>
            <w:vAlign w:val="center"/>
          </w:tcPr>
          <w:p w14:paraId="20CE1501" w14:textId="77777777" w:rsidR="00B87502" w:rsidRPr="00744096" w:rsidRDefault="00B87502" w:rsidP="00856C7C">
            <w:pPr>
              <w:widowControl w:val="0"/>
              <w:rPr>
                <w:rFonts w:ascii="Roboto" w:hAnsi="Roboto"/>
                <w:b/>
                <w:bCs/>
                <w:sz w:val="18"/>
                <w:szCs w:val="18"/>
                <w:lang w:val="en"/>
              </w:rPr>
            </w:pPr>
            <w:r w:rsidRPr="00744096">
              <w:rPr>
                <w:rFonts w:ascii="Roboto" w:hAnsi="Roboto"/>
                <w:b/>
                <w:bCs/>
                <w:sz w:val="18"/>
                <w:szCs w:val="18"/>
                <w:lang w:val="en"/>
              </w:rPr>
              <w:t>Date:</w:t>
            </w:r>
            <w:r w:rsidR="00BF1451" w:rsidRPr="00744096">
              <w:rPr>
                <w:rFonts w:ascii="Roboto" w:hAnsi="Roboto"/>
                <w:b/>
                <w:bCs/>
                <w:sz w:val="18"/>
                <w:szCs w:val="18"/>
                <w:lang w:val="en"/>
              </w:rPr>
              <w:t xml:space="preserve">  </w:t>
            </w:r>
            <w:sdt>
              <w:sdtPr>
                <w:rPr>
                  <w:rFonts w:ascii="Roboto" w:hAnsi="Roboto"/>
                  <w:b/>
                  <w:bCs/>
                  <w:smallCaps/>
                  <w:sz w:val="18"/>
                  <w:szCs w:val="18"/>
                  <w:lang w:val="en"/>
                </w:rPr>
                <w:id w:val="1035920993"/>
                <w:placeholder>
                  <w:docPart w:val="D82BF14046C54AFA80887477FFE26CEF"/>
                </w:placeholder>
                <w:showingPlcHdr/>
                <w:text/>
              </w:sdtPr>
              <w:sdtEndPr/>
              <w:sdtContent>
                <w:r w:rsidR="00E03A65" w:rsidRPr="00744096">
                  <w:rPr>
                    <w:rStyle w:val="PlaceholderText"/>
                    <w:rFonts w:ascii="Roboto" w:hAnsi="Roboto"/>
                    <w:sz w:val="18"/>
                    <w:szCs w:val="18"/>
                  </w:rPr>
                  <w:t>Tap here to enter text.</w:t>
                </w:r>
              </w:sdtContent>
            </w:sdt>
          </w:p>
        </w:tc>
      </w:tr>
    </w:tbl>
    <w:p w14:paraId="6E486321" w14:textId="77777777" w:rsidR="00B87502" w:rsidRPr="00744096" w:rsidRDefault="00B87502" w:rsidP="00970D21">
      <w:pPr>
        <w:widowControl w:val="0"/>
        <w:rPr>
          <w:rFonts w:ascii="Roboto" w:hAnsi="Roboto"/>
          <w:sz w:val="18"/>
          <w:szCs w:val="18"/>
          <w:lang w:val="en"/>
        </w:rPr>
      </w:pPr>
    </w:p>
    <w:sectPr w:rsidR="00B87502" w:rsidRPr="00744096" w:rsidSect="00616542">
      <w:type w:val="continuous"/>
      <w:pgSz w:w="12240" w:h="15840" w:code="1"/>
      <w:pgMar w:top="1080" w:right="1080" w:bottom="1080" w:left="1080" w:header="720" w:footer="720" w:gutter="0"/>
      <w:cols w:space="720"/>
      <w:vAlign w:val="center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DB557" w14:textId="77777777" w:rsidR="00BB26AB" w:rsidRDefault="00BB26AB">
      <w:r>
        <w:separator/>
      </w:r>
    </w:p>
  </w:endnote>
  <w:endnote w:type="continuationSeparator" w:id="0">
    <w:p w14:paraId="728A5290" w14:textId="77777777" w:rsidR="00BB26AB" w:rsidRDefault="00BB2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71AD7" w14:textId="77777777" w:rsidR="004C2F30" w:rsidRDefault="00A30078" w:rsidP="00306CEF">
    <w:pPr>
      <w:widowControl w:val="0"/>
      <w:ind w:left="-180"/>
      <w:jc w:val="center"/>
      <w:rPr>
        <w:rFonts w:ascii="Times New Roman" w:hAnsi="Times New Roman"/>
        <w:b/>
        <w:sz w:val="15"/>
        <w:szCs w:val="15"/>
        <w:lang w:val="en"/>
      </w:rPr>
    </w:pPr>
    <w:r w:rsidRPr="00DE69C2">
      <w:rPr>
        <w:rFonts w:ascii="Times New Roman" w:hAnsi="Times New Roman"/>
        <w:b/>
        <w:sz w:val="15"/>
        <w:szCs w:val="15"/>
        <w:lang w:val="en"/>
      </w:rPr>
      <w:t>Please mail completed application to: International Goat Association, 1</w:t>
    </w:r>
    <w:r w:rsidR="00352A5C" w:rsidRPr="00DE69C2">
      <w:rPr>
        <w:rFonts w:ascii="Times New Roman" w:hAnsi="Times New Roman"/>
        <w:b/>
        <w:sz w:val="15"/>
        <w:szCs w:val="15"/>
        <w:lang w:val="en"/>
      </w:rPr>
      <w:t>2709 Grassy Dr.</w:t>
    </w:r>
    <w:r w:rsidRPr="00DE69C2">
      <w:rPr>
        <w:rFonts w:ascii="Times New Roman" w:hAnsi="Times New Roman"/>
        <w:b/>
        <w:sz w:val="15"/>
        <w:szCs w:val="15"/>
        <w:lang w:val="en"/>
      </w:rPr>
      <w:t>, Little Rock,</w:t>
    </w:r>
    <w:r w:rsidR="00352A5C" w:rsidRPr="00DE69C2">
      <w:rPr>
        <w:rFonts w:ascii="Times New Roman" w:hAnsi="Times New Roman"/>
        <w:b/>
        <w:sz w:val="15"/>
        <w:szCs w:val="15"/>
        <w:lang w:val="en"/>
      </w:rPr>
      <w:t xml:space="preserve"> AR 72210</w:t>
    </w:r>
    <w:r w:rsidR="003F10F0" w:rsidRPr="00DE69C2">
      <w:rPr>
        <w:rFonts w:ascii="Times New Roman" w:hAnsi="Times New Roman"/>
        <w:b/>
        <w:sz w:val="15"/>
        <w:szCs w:val="15"/>
        <w:lang w:val="en"/>
      </w:rPr>
      <w:t xml:space="preserve">, </w:t>
    </w:r>
    <w:r w:rsidRPr="00DE69C2">
      <w:rPr>
        <w:rFonts w:ascii="Times New Roman" w:hAnsi="Times New Roman"/>
        <w:b/>
        <w:sz w:val="15"/>
        <w:szCs w:val="15"/>
        <w:lang w:val="en"/>
      </w:rPr>
      <w:t>USA</w:t>
    </w:r>
    <w:r w:rsidR="003F10F0" w:rsidRPr="00DE69C2">
      <w:rPr>
        <w:rFonts w:ascii="Times New Roman" w:hAnsi="Times New Roman"/>
        <w:b/>
        <w:sz w:val="15"/>
        <w:szCs w:val="15"/>
        <w:lang w:val="en"/>
      </w:rPr>
      <w:t>,</w:t>
    </w:r>
    <w:r w:rsidRPr="00DE69C2">
      <w:rPr>
        <w:rFonts w:ascii="Times New Roman" w:hAnsi="Times New Roman"/>
        <w:b/>
        <w:sz w:val="15"/>
        <w:szCs w:val="15"/>
        <w:lang w:val="en"/>
      </w:rPr>
      <w:t xml:space="preserve"> </w:t>
    </w:r>
    <w:r w:rsidR="00B44329" w:rsidRPr="00DE69C2">
      <w:rPr>
        <w:rFonts w:ascii="Times New Roman" w:hAnsi="Times New Roman"/>
        <w:b/>
        <w:sz w:val="15"/>
        <w:szCs w:val="15"/>
        <w:lang w:val="en"/>
      </w:rPr>
      <w:t>1-501-</w:t>
    </w:r>
    <w:r w:rsidR="00B13435" w:rsidRPr="00DE69C2">
      <w:rPr>
        <w:rFonts w:ascii="Times New Roman" w:hAnsi="Times New Roman"/>
        <w:b/>
        <w:sz w:val="15"/>
        <w:szCs w:val="15"/>
        <w:lang w:val="en"/>
      </w:rPr>
      <w:t>454-1641</w:t>
    </w:r>
  </w:p>
  <w:p w14:paraId="610D8478" w14:textId="77777777" w:rsidR="00DE69C2" w:rsidRPr="00DE69C2" w:rsidRDefault="00DE69C2" w:rsidP="00306CEF">
    <w:pPr>
      <w:widowControl w:val="0"/>
      <w:ind w:left="-180"/>
      <w:jc w:val="center"/>
      <w:rPr>
        <w:rFonts w:ascii="Times New Roman" w:hAnsi="Times New Roman"/>
        <w:b/>
        <w:sz w:val="12"/>
        <w:szCs w:val="12"/>
        <w:lang w:val="en"/>
      </w:rPr>
    </w:pPr>
  </w:p>
  <w:p w14:paraId="5E9FCBAE" w14:textId="77777777" w:rsidR="00DE69C2" w:rsidRPr="00DE69C2" w:rsidRDefault="00DE69C2" w:rsidP="00306CEF">
    <w:pPr>
      <w:widowControl w:val="0"/>
      <w:ind w:left="-180"/>
      <w:jc w:val="center"/>
      <w:rPr>
        <w:rFonts w:ascii="Times New Roman" w:hAnsi="Times New Roman"/>
        <w:sz w:val="15"/>
        <w:szCs w:val="15"/>
      </w:rPr>
    </w:pPr>
    <w:r w:rsidRPr="00AB472A">
      <w:rPr>
        <w:rFonts w:ascii="Times New Roman" w:hAnsi="Times New Roman"/>
        <w:b/>
        <w:sz w:val="16"/>
        <w:szCs w:val="16"/>
        <w:lang w:val="en"/>
      </w:rPr>
      <w:t>Be sure to visit our website at</w:t>
    </w:r>
    <w:r w:rsidRPr="00AB472A">
      <w:rPr>
        <w:rFonts w:ascii="Times New Roman" w:hAnsi="Times New Roman"/>
        <w:b/>
        <w:color w:val="FF0000"/>
        <w:sz w:val="16"/>
        <w:szCs w:val="16"/>
        <w:lang w:val="en"/>
      </w:rPr>
      <w:t xml:space="preserve"> </w:t>
    </w:r>
    <w:hyperlink r:id="rId1" w:history="1">
      <w:r w:rsidRPr="00AB472A">
        <w:rPr>
          <w:rStyle w:val="Hyperlink"/>
          <w:rFonts w:ascii="Times New Roman" w:hAnsi="Times New Roman"/>
          <w:b/>
          <w:bCs/>
          <w:sz w:val="16"/>
          <w:szCs w:val="16"/>
          <w:lang w:val="en"/>
        </w:rPr>
        <w:t>www.iga-goatworld.com</w:t>
      </w:r>
    </w:hyperlink>
    <w:r w:rsidRPr="00AB472A">
      <w:rPr>
        <w:rFonts w:ascii="Times New Roman" w:hAnsi="Times New Roman"/>
        <w:b/>
        <w:bCs/>
        <w:sz w:val="16"/>
        <w:szCs w:val="16"/>
        <w:lang w:val="en"/>
      </w:rPr>
      <w:t xml:space="preserve"> for more member informati</w:t>
    </w:r>
    <w:r w:rsidRPr="00B13435">
      <w:rPr>
        <w:rFonts w:ascii="Times New Roman" w:hAnsi="Times New Roman"/>
        <w:b/>
        <w:bCs/>
        <w:sz w:val="16"/>
        <w:szCs w:val="16"/>
        <w:lang w:val="en"/>
      </w:rPr>
      <w:t>on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210BE" w14:textId="77777777" w:rsidR="00F017A0" w:rsidRPr="005F4407" w:rsidRDefault="00F017A0" w:rsidP="00A30078">
    <w:pPr>
      <w:widowControl w:val="0"/>
      <w:ind w:left="-180"/>
      <w:jc w:val="center"/>
      <w:rPr>
        <w:rFonts w:ascii="Times New Roman" w:hAnsi="Times New Roman"/>
        <w:b/>
        <w:sz w:val="13"/>
        <w:szCs w:val="13"/>
        <w:lang w:val="en"/>
      </w:rPr>
    </w:pPr>
    <w:r w:rsidRPr="005F4407">
      <w:rPr>
        <w:rFonts w:ascii="Times New Roman" w:hAnsi="Times New Roman"/>
        <w:b/>
        <w:sz w:val="13"/>
        <w:szCs w:val="13"/>
        <w:lang w:val="en"/>
      </w:rPr>
      <w:t xml:space="preserve">       Please mail or fax completed application to: International Goat Association, </w:t>
    </w:r>
    <w:smartTag w:uri="urn:schemas-microsoft-com:office:smarttags" w:element="place">
      <w:r w:rsidRPr="005F4407">
        <w:rPr>
          <w:rFonts w:ascii="Times New Roman" w:hAnsi="Times New Roman"/>
          <w:b/>
          <w:sz w:val="13"/>
          <w:szCs w:val="13"/>
          <w:lang w:val="en"/>
        </w:rPr>
        <w:t xml:space="preserve">1015 Louisiana Street, </w:t>
      </w:r>
      <w:smartTag w:uri="urn:schemas-microsoft-com:office:smarttags" w:element="City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Little Rock</w:t>
        </w:r>
      </w:smartTag>
      <w:r w:rsidRPr="005F4407">
        <w:rPr>
          <w:rFonts w:ascii="Times New Roman" w:hAnsi="Times New Roman"/>
          <w:b/>
          <w:sz w:val="13"/>
          <w:szCs w:val="13"/>
          <w:lang w:val="en"/>
        </w:rPr>
        <w:t>,</w:t>
      </w:r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State">
        <w:r>
          <w:rPr>
            <w:rFonts w:ascii="Times New Roman" w:hAnsi="Times New Roman"/>
            <w:b/>
            <w:sz w:val="13"/>
            <w:szCs w:val="13"/>
            <w:lang w:val="en"/>
          </w:rPr>
          <w:t>AR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 </w:t>
      </w:r>
      <w:smartTag w:uri="urn:schemas-microsoft-com:office:smarttags" w:element="PostalCode">
        <w:r>
          <w:rPr>
            <w:rFonts w:ascii="Times New Roman" w:hAnsi="Times New Roman"/>
            <w:b/>
            <w:sz w:val="13"/>
            <w:szCs w:val="13"/>
            <w:lang w:val="en"/>
          </w:rPr>
          <w:t>72202</w:t>
        </w:r>
      </w:smartTag>
      <w:r>
        <w:rPr>
          <w:rFonts w:ascii="Times New Roman" w:hAnsi="Times New Roman"/>
          <w:b/>
          <w:sz w:val="13"/>
          <w:szCs w:val="13"/>
          <w:lang w:val="en"/>
        </w:rPr>
        <w:t xml:space="preserve">, </w:t>
      </w:r>
      <w:smartTag w:uri="urn:schemas-microsoft-com:office:smarttags" w:element="country-region">
        <w:r w:rsidRPr="005F4407">
          <w:rPr>
            <w:rFonts w:ascii="Times New Roman" w:hAnsi="Times New Roman"/>
            <w:b/>
            <w:sz w:val="13"/>
            <w:szCs w:val="13"/>
            <w:lang w:val="en"/>
          </w:rPr>
          <w:t>USA</w:t>
        </w:r>
      </w:smartTag>
    </w:smartTag>
    <w:r>
      <w:rPr>
        <w:rFonts w:ascii="Times New Roman" w:hAnsi="Times New Roman"/>
        <w:b/>
        <w:sz w:val="13"/>
        <w:szCs w:val="13"/>
        <w:lang w:val="en"/>
      </w:rPr>
      <w:t>,</w:t>
    </w:r>
    <w:r w:rsidRPr="005F4407">
      <w:rPr>
        <w:rFonts w:ascii="Times New Roman" w:hAnsi="Times New Roman"/>
        <w:b/>
        <w:sz w:val="13"/>
        <w:szCs w:val="13"/>
        <w:lang w:val="en"/>
      </w:rPr>
      <w:t xml:space="preserve"> 501-907-2805 (fax)</w:t>
    </w:r>
  </w:p>
  <w:p w14:paraId="221948DA" w14:textId="77777777" w:rsidR="00F017A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  <w:p w14:paraId="3F0CA88A" w14:textId="77777777" w:rsidR="00F017A0" w:rsidRPr="004C2F30" w:rsidRDefault="00F017A0" w:rsidP="004C2F30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F4B3" w14:textId="77777777" w:rsidR="00BB26AB" w:rsidRDefault="00BB26AB">
      <w:r>
        <w:separator/>
      </w:r>
    </w:p>
  </w:footnote>
  <w:footnote w:type="continuationSeparator" w:id="0">
    <w:p w14:paraId="549A6BB2" w14:textId="77777777" w:rsidR="00BB26AB" w:rsidRDefault="00BB2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MDU3MjIDsoxNLJV0lIJTi4sz8/NACkxrAV7+TE8sAAAA"/>
  </w:docVars>
  <w:rsids>
    <w:rsidRoot w:val="000908C6"/>
    <w:rsid w:val="000212D6"/>
    <w:rsid w:val="000239E8"/>
    <w:rsid w:val="000348B2"/>
    <w:rsid w:val="000412A2"/>
    <w:rsid w:val="00062D43"/>
    <w:rsid w:val="00073467"/>
    <w:rsid w:val="0007361A"/>
    <w:rsid w:val="000908C6"/>
    <w:rsid w:val="00094D6F"/>
    <w:rsid w:val="000A77F9"/>
    <w:rsid w:val="000C4ED3"/>
    <w:rsid w:val="000D7937"/>
    <w:rsid w:val="000F1106"/>
    <w:rsid w:val="00106617"/>
    <w:rsid w:val="001073F9"/>
    <w:rsid w:val="00125EC8"/>
    <w:rsid w:val="001262F8"/>
    <w:rsid w:val="00126C10"/>
    <w:rsid w:val="001311AA"/>
    <w:rsid w:val="00144C8D"/>
    <w:rsid w:val="001603BB"/>
    <w:rsid w:val="00161E7E"/>
    <w:rsid w:val="0018392D"/>
    <w:rsid w:val="00200307"/>
    <w:rsid w:val="00204885"/>
    <w:rsid w:val="0023050F"/>
    <w:rsid w:val="002321CE"/>
    <w:rsid w:val="00232E03"/>
    <w:rsid w:val="00257177"/>
    <w:rsid w:val="002643C3"/>
    <w:rsid w:val="002675B2"/>
    <w:rsid w:val="00294317"/>
    <w:rsid w:val="002A3FDF"/>
    <w:rsid w:val="002B387D"/>
    <w:rsid w:val="002B5904"/>
    <w:rsid w:val="002C3E38"/>
    <w:rsid w:val="002C6899"/>
    <w:rsid w:val="002E1E5D"/>
    <w:rsid w:val="00306CEF"/>
    <w:rsid w:val="00311982"/>
    <w:rsid w:val="0033528F"/>
    <w:rsid w:val="003371CF"/>
    <w:rsid w:val="00344A44"/>
    <w:rsid w:val="00352A5C"/>
    <w:rsid w:val="00352BBD"/>
    <w:rsid w:val="0036389C"/>
    <w:rsid w:val="00374B39"/>
    <w:rsid w:val="003C14D9"/>
    <w:rsid w:val="003D2572"/>
    <w:rsid w:val="003D409D"/>
    <w:rsid w:val="003D48EC"/>
    <w:rsid w:val="003F10F0"/>
    <w:rsid w:val="003F1DB3"/>
    <w:rsid w:val="003F3E8B"/>
    <w:rsid w:val="003F6B4D"/>
    <w:rsid w:val="004065AC"/>
    <w:rsid w:val="004103D7"/>
    <w:rsid w:val="00420030"/>
    <w:rsid w:val="00450369"/>
    <w:rsid w:val="00457519"/>
    <w:rsid w:val="00457BB6"/>
    <w:rsid w:val="00461D61"/>
    <w:rsid w:val="004636A4"/>
    <w:rsid w:val="004651EA"/>
    <w:rsid w:val="00492975"/>
    <w:rsid w:val="004933DD"/>
    <w:rsid w:val="004C2F30"/>
    <w:rsid w:val="004E2C0E"/>
    <w:rsid w:val="00505533"/>
    <w:rsid w:val="00522ABC"/>
    <w:rsid w:val="00522FAF"/>
    <w:rsid w:val="00527F80"/>
    <w:rsid w:val="00535A89"/>
    <w:rsid w:val="00535C0B"/>
    <w:rsid w:val="0056559A"/>
    <w:rsid w:val="0057280F"/>
    <w:rsid w:val="00576931"/>
    <w:rsid w:val="005A3EBA"/>
    <w:rsid w:val="005B072C"/>
    <w:rsid w:val="005D3B5C"/>
    <w:rsid w:val="005F4407"/>
    <w:rsid w:val="005F726B"/>
    <w:rsid w:val="00613C9E"/>
    <w:rsid w:val="00615514"/>
    <w:rsid w:val="00616542"/>
    <w:rsid w:val="0062024C"/>
    <w:rsid w:val="0068172D"/>
    <w:rsid w:val="006834E5"/>
    <w:rsid w:val="006C7B06"/>
    <w:rsid w:val="006E2133"/>
    <w:rsid w:val="006F7873"/>
    <w:rsid w:val="006F7B44"/>
    <w:rsid w:val="0071565F"/>
    <w:rsid w:val="007313D1"/>
    <w:rsid w:val="00744096"/>
    <w:rsid w:val="007527F3"/>
    <w:rsid w:val="007659C6"/>
    <w:rsid w:val="007A0055"/>
    <w:rsid w:val="007B7251"/>
    <w:rsid w:val="007E7CF6"/>
    <w:rsid w:val="008137E5"/>
    <w:rsid w:val="008313E8"/>
    <w:rsid w:val="00856C7C"/>
    <w:rsid w:val="00890E2B"/>
    <w:rsid w:val="008B3D3D"/>
    <w:rsid w:val="00903747"/>
    <w:rsid w:val="00904A4F"/>
    <w:rsid w:val="00907FC0"/>
    <w:rsid w:val="00910976"/>
    <w:rsid w:val="00916578"/>
    <w:rsid w:val="00917118"/>
    <w:rsid w:val="00970D21"/>
    <w:rsid w:val="00972176"/>
    <w:rsid w:val="00974889"/>
    <w:rsid w:val="00976440"/>
    <w:rsid w:val="00982259"/>
    <w:rsid w:val="00994AB6"/>
    <w:rsid w:val="009D1924"/>
    <w:rsid w:val="009D6EA1"/>
    <w:rsid w:val="009F1D4E"/>
    <w:rsid w:val="009F33B3"/>
    <w:rsid w:val="009F5320"/>
    <w:rsid w:val="00A12E39"/>
    <w:rsid w:val="00A30078"/>
    <w:rsid w:val="00A43D5C"/>
    <w:rsid w:val="00A5777F"/>
    <w:rsid w:val="00A76595"/>
    <w:rsid w:val="00A8428F"/>
    <w:rsid w:val="00A93450"/>
    <w:rsid w:val="00A9798F"/>
    <w:rsid w:val="00AA13A5"/>
    <w:rsid w:val="00AA1E27"/>
    <w:rsid w:val="00AB3514"/>
    <w:rsid w:val="00AB472A"/>
    <w:rsid w:val="00AB6CC7"/>
    <w:rsid w:val="00AC1E71"/>
    <w:rsid w:val="00B008C4"/>
    <w:rsid w:val="00B11834"/>
    <w:rsid w:val="00B13435"/>
    <w:rsid w:val="00B16EBA"/>
    <w:rsid w:val="00B249E3"/>
    <w:rsid w:val="00B3462D"/>
    <w:rsid w:val="00B37A18"/>
    <w:rsid w:val="00B44329"/>
    <w:rsid w:val="00B87502"/>
    <w:rsid w:val="00BB26AB"/>
    <w:rsid w:val="00BF1451"/>
    <w:rsid w:val="00C03AF8"/>
    <w:rsid w:val="00C15F9B"/>
    <w:rsid w:val="00C16522"/>
    <w:rsid w:val="00C266AB"/>
    <w:rsid w:val="00C32A79"/>
    <w:rsid w:val="00C5028A"/>
    <w:rsid w:val="00C57CC3"/>
    <w:rsid w:val="00C83FEC"/>
    <w:rsid w:val="00CA151A"/>
    <w:rsid w:val="00CB34BA"/>
    <w:rsid w:val="00D01B23"/>
    <w:rsid w:val="00D05C55"/>
    <w:rsid w:val="00D34D33"/>
    <w:rsid w:val="00D52BFF"/>
    <w:rsid w:val="00D66D4D"/>
    <w:rsid w:val="00D67CD3"/>
    <w:rsid w:val="00D70F38"/>
    <w:rsid w:val="00D71816"/>
    <w:rsid w:val="00DA0D20"/>
    <w:rsid w:val="00DE3390"/>
    <w:rsid w:val="00DE69C2"/>
    <w:rsid w:val="00E03A65"/>
    <w:rsid w:val="00E14E49"/>
    <w:rsid w:val="00E32428"/>
    <w:rsid w:val="00E3354C"/>
    <w:rsid w:val="00E375E7"/>
    <w:rsid w:val="00E4086D"/>
    <w:rsid w:val="00E46644"/>
    <w:rsid w:val="00E568FA"/>
    <w:rsid w:val="00E74075"/>
    <w:rsid w:val="00E900EA"/>
    <w:rsid w:val="00E952EE"/>
    <w:rsid w:val="00EB237C"/>
    <w:rsid w:val="00ED1187"/>
    <w:rsid w:val="00ED4E46"/>
    <w:rsid w:val="00ED51B6"/>
    <w:rsid w:val="00EF10C0"/>
    <w:rsid w:val="00EF6F09"/>
    <w:rsid w:val="00F017A0"/>
    <w:rsid w:val="00F15EC7"/>
    <w:rsid w:val="00F33D9D"/>
    <w:rsid w:val="00F40A09"/>
    <w:rsid w:val="00F43C7C"/>
    <w:rsid w:val="00F47950"/>
    <w:rsid w:val="00F6166F"/>
    <w:rsid w:val="00F748CE"/>
    <w:rsid w:val="00F9440B"/>
    <w:rsid w:val="00F960B9"/>
    <w:rsid w:val="00FA3849"/>
    <w:rsid w:val="00FA60CD"/>
    <w:rsid w:val="00FA6DAD"/>
    <w:rsid w:val="00FB0B25"/>
    <w:rsid w:val="00FB4981"/>
    <w:rsid w:val="00FD1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2529"/>
    <o:shapelayout v:ext="edit">
      <o:idmap v:ext="edit" data="1"/>
    </o:shapelayout>
  </w:shapeDefaults>
  <w:decimalSymbol w:val="."/>
  <w:listSeparator w:val=","/>
  <w14:docId w14:val="6B4BB8FB"/>
  <w15:docId w15:val="{F64C2CC5-9D06-4760-A599-2859036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08C6"/>
    <w:pPr>
      <w:spacing w:after="1" w:line="264" w:lineRule="auto"/>
    </w:pPr>
    <w:rPr>
      <w:rFonts w:ascii="Garamond" w:hAnsi="Garamond"/>
      <w:color w:val="000000"/>
      <w:kern w:val="2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2A79"/>
    <w:pPr>
      <w:spacing w:after="1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52BF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B11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1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C2F30"/>
  </w:style>
  <w:style w:type="character" w:styleId="Hyperlink">
    <w:name w:val="Hyperlink"/>
    <w:rsid w:val="0007346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643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79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microsoft.com/office/2006/relationships/keyMapCustomizations" Target="customization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mailto:admin@iga-goatworld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ga-goatworld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D082EEEF2F04E8694D65759CCF7F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C24EF-EA17-4CDB-958C-6377D9F09A21}"/>
      </w:docPartPr>
      <w:docPartBody>
        <w:p w:rsidR="005E5DAB" w:rsidRDefault="005E5DAB" w:rsidP="005E5DAB">
          <w:pPr>
            <w:pStyle w:val="DD082EEEF2F04E8694D65759CCF7F0E1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D47F5ABE18A43B7846014A6D4B58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4AE9D-DA8F-4C9B-8A68-396F2DF41A48}"/>
      </w:docPartPr>
      <w:docPartBody>
        <w:p w:rsidR="005E5DAB" w:rsidRDefault="005E5DAB" w:rsidP="005E5DAB">
          <w:pPr>
            <w:pStyle w:val="7D47F5ABE18A43B7846014A6D4B580F8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79F6F1F06C094FC684945D7F0D3CE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C13CD-87DC-4808-A12A-655D743FAFEE}"/>
      </w:docPartPr>
      <w:docPartBody>
        <w:p w:rsidR="005E5DAB" w:rsidRDefault="005E5DAB" w:rsidP="005E5DAB">
          <w:pPr>
            <w:pStyle w:val="79F6F1F06C094FC684945D7F0D3CE77B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00E3B3B31A1E42D9A8D00FC632A86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AB852-6AA6-44F7-9289-677A32B21071}"/>
      </w:docPartPr>
      <w:docPartBody>
        <w:p w:rsidR="005E5DAB" w:rsidRDefault="005E5DAB" w:rsidP="005E5DAB">
          <w:pPr>
            <w:pStyle w:val="00E3B3B31A1E42D9A8D00FC632A86EC0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BED177DF5EB4B62B6884C00E4BD9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77E40-C8F0-45E2-8F04-9B836DBA3962}"/>
      </w:docPartPr>
      <w:docPartBody>
        <w:p w:rsidR="005E5DAB" w:rsidRDefault="005E5DAB" w:rsidP="005E5DAB">
          <w:pPr>
            <w:pStyle w:val="4BED177DF5EB4B62B6884C00E4BD906C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942F2DAA31254BFBB3068C3B1C7E6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03DE0-F1DA-4142-8DA0-D568408E2914}"/>
      </w:docPartPr>
      <w:docPartBody>
        <w:p w:rsidR="005E5DAB" w:rsidRDefault="005E5DAB" w:rsidP="005E5DAB">
          <w:pPr>
            <w:pStyle w:val="942F2DAA31254BFBB3068C3B1C7E6AE95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452CF1A4FF1A4280925FC16CE2088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58F5-C700-4FB5-B239-1086E524AECB}"/>
      </w:docPartPr>
      <w:docPartBody>
        <w:p w:rsidR="00E75907" w:rsidRDefault="005E5DAB" w:rsidP="005E5DAB">
          <w:pPr>
            <w:pStyle w:val="452CF1A4FF1A4280925FC16CE2088CC7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D82BF14046C54AFA80887477FFE26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2F642-2267-4969-B981-FAEBB458E0B4}"/>
      </w:docPartPr>
      <w:docPartBody>
        <w:p w:rsidR="00E75907" w:rsidRDefault="005E5DAB" w:rsidP="005E5DAB">
          <w:pPr>
            <w:pStyle w:val="D82BF14046C54AFA80887477FFE26CEF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542D20B2F3AA4883B35572FE8D3DC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0347-2706-4345-8B48-656E7BD019A8}"/>
      </w:docPartPr>
      <w:docPartBody>
        <w:p w:rsidR="00E75907" w:rsidRDefault="005E5DAB" w:rsidP="005E5DAB">
          <w:pPr>
            <w:pStyle w:val="542D20B2F3AA4883B35572FE8D3DCC98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6E1DDC425D7F48338FCDA27F9B488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2775F-A1D4-4AD4-99F0-1CF5DD74A5CA}"/>
      </w:docPartPr>
      <w:docPartBody>
        <w:p w:rsidR="00E75907" w:rsidRDefault="005E5DAB" w:rsidP="005E5DAB">
          <w:pPr>
            <w:pStyle w:val="6E1DDC425D7F48338FCDA27F9B488D44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413DA63138244EEAAA691925D8710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41A3-4EEC-4DED-B908-095048748DDA}"/>
      </w:docPartPr>
      <w:docPartBody>
        <w:p w:rsidR="00E75907" w:rsidRDefault="005E5DAB" w:rsidP="005E5DAB">
          <w:pPr>
            <w:pStyle w:val="413DA63138244EEAAA691925D871045E3"/>
          </w:pPr>
          <w:r>
            <w:rPr>
              <w:rStyle w:val="PlaceholderText"/>
            </w:rPr>
            <w:t>xxxx</w:t>
          </w:r>
        </w:p>
      </w:docPartBody>
    </w:docPart>
    <w:docPart>
      <w:docPartPr>
        <w:name w:val="12FC42F647F54E1BA60F28C1DC416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139AB6-9702-4BD1-BBCB-E337F20FD100}"/>
      </w:docPartPr>
      <w:docPartBody>
        <w:p w:rsidR="00E75907" w:rsidRDefault="005E5DAB" w:rsidP="005E5DAB">
          <w:pPr>
            <w:pStyle w:val="12FC42F647F54E1BA60F28C1DC4165AA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FF0EA4BCB161470DAEDF22B8F5FBE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DCFF2-98E7-488D-81B2-8AC24F2A9F70}"/>
      </w:docPartPr>
      <w:docPartBody>
        <w:p w:rsidR="00E75907" w:rsidRDefault="005E5DAB" w:rsidP="005E5DAB">
          <w:pPr>
            <w:pStyle w:val="FF0EA4BCB161470DAEDF22B8F5FBEAAB2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EDE460FC7EE74ACEB677D3970F839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8873A-DA29-4225-8A2C-76280A032303}"/>
      </w:docPartPr>
      <w:docPartBody>
        <w:p w:rsidR="00E75907" w:rsidRDefault="005E5DAB" w:rsidP="005E5DAB">
          <w:pPr>
            <w:pStyle w:val="EDE460FC7EE74ACEB677D3970F83926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8CFAAB8A4DBF45C0B40769BCA2D564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7CF6D-E432-48CF-BE7B-5524D3B162B9}"/>
      </w:docPartPr>
      <w:docPartBody>
        <w:p w:rsidR="00E75907" w:rsidRDefault="005E5DAB" w:rsidP="005E5DAB">
          <w:pPr>
            <w:pStyle w:val="8CFAAB8A4DBF45C0B40769BCA2D564DD1"/>
          </w:pPr>
          <w:r>
            <w:rPr>
              <w:rStyle w:val="PlaceholderText"/>
            </w:rPr>
            <w:t>00.00</w:t>
          </w:r>
        </w:p>
      </w:docPartBody>
    </w:docPart>
    <w:docPart>
      <w:docPartPr>
        <w:name w:val="A357CAE955BB4E1780F654B04248A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BBF16-8A7C-467D-B3C2-D4C11762C41A}"/>
      </w:docPartPr>
      <w:docPartBody>
        <w:p w:rsidR="009A550D" w:rsidRDefault="00367738" w:rsidP="00367738">
          <w:pPr>
            <w:pStyle w:val="A357CAE955BB4E1780F654B04248A894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A80D697F3C084C4DAC762FEA45133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541A4-8682-49BA-B54B-9FCA721D3558}"/>
      </w:docPartPr>
      <w:docPartBody>
        <w:p w:rsidR="009A550D" w:rsidRDefault="00367738" w:rsidP="00367738">
          <w:pPr>
            <w:pStyle w:val="A80D697F3C084C4DAC762FEA451335D8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  <w:docPart>
      <w:docPartPr>
        <w:name w:val="B7AB8506908043B19D02AFC88FCD4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9D6D0-53AF-4C15-82D4-5A861AE929D1}"/>
      </w:docPartPr>
      <w:docPartBody>
        <w:p w:rsidR="009A550D" w:rsidRDefault="00367738" w:rsidP="00367738">
          <w:pPr>
            <w:pStyle w:val="B7AB8506908043B19D02AFC88FCD41C3"/>
          </w:pPr>
          <w:r>
            <w:rPr>
              <w:rStyle w:val="PlaceholderText"/>
            </w:rPr>
            <w:t>T</w:t>
          </w:r>
          <w:r w:rsidRPr="006871E1">
            <w:rPr>
              <w:rStyle w:val="PlaceholderText"/>
            </w:rPr>
            <w:t>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3977"/>
    <w:rsid w:val="00367738"/>
    <w:rsid w:val="0059633D"/>
    <w:rsid w:val="005E5DAB"/>
    <w:rsid w:val="009A550D"/>
    <w:rsid w:val="00BE6BCB"/>
    <w:rsid w:val="00C8602E"/>
    <w:rsid w:val="00DC3977"/>
    <w:rsid w:val="00E75907"/>
    <w:rsid w:val="00F7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7738"/>
    <w:rPr>
      <w:color w:val="808080"/>
    </w:rPr>
  </w:style>
  <w:style w:type="paragraph" w:customStyle="1" w:styleId="12FC42F647F54E1BA60F28C1DC4165AA">
    <w:name w:val="12FC42F647F54E1BA60F28C1DC4165AA"/>
    <w:rsid w:val="005E5DAB"/>
  </w:style>
  <w:style w:type="paragraph" w:customStyle="1" w:styleId="EDE460FC7EE74ACEB677D3970F839268">
    <w:name w:val="EDE460FC7EE74ACEB677D3970F839268"/>
    <w:rsid w:val="005E5DAB"/>
  </w:style>
  <w:style w:type="paragraph" w:customStyle="1" w:styleId="DD082EEEF2F04E8694D65759CCF7F0E15">
    <w:name w:val="DD082EEEF2F04E8694D65759CCF7F0E1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D47F5ABE18A43B7846014A6D4B580F85">
    <w:name w:val="7D47F5ABE18A43B7846014A6D4B580F8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79F6F1F06C094FC684945D7F0D3CE77B5">
    <w:name w:val="79F6F1F06C094FC684945D7F0D3CE77B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00E3B3B31A1E42D9A8D00FC632A86EC05">
    <w:name w:val="00E3B3B31A1E42D9A8D00FC632A86EC0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BED177DF5EB4B62B6884C00E4BD906C5">
    <w:name w:val="4BED177DF5EB4B62B6884C00E4BD906C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942F2DAA31254BFBB3068C3B1C7E6AE95">
    <w:name w:val="942F2DAA31254BFBB3068C3B1C7E6AE95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8CFAAB8A4DBF45C0B40769BCA2D564DD1">
    <w:name w:val="8CFAAB8A4DBF45C0B40769BCA2D564DD1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542D20B2F3AA4883B35572FE8D3DCC983">
    <w:name w:val="542D20B2F3AA4883B35572FE8D3DCC98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6E1DDC425D7F48338FCDA27F9B488D443">
    <w:name w:val="6E1DDC425D7F48338FCDA27F9B488D44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13DA63138244EEAAA691925D871045E3">
    <w:name w:val="413DA63138244EEAAA691925D871045E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FF0EA4BCB161470DAEDF22B8F5FBEAAB2">
    <w:name w:val="FF0EA4BCB161470DAEDF22B8F5FBEAAB2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452CF1A4FF1A4280925FC16CE2088CC73">
    <w:name w:val="452CF1A4FF1A4280925FC16CE2088CC7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D82BF14046C54AFA80887477FFE26CEF3">
    <w:name w:val="D82BF14046C54AFA80887477FFE26CEF3"/>
    <w:rsid w:val="005E5DAB"/>
    <w:pPr>
      <w:spacing w:after="1" w:line="264" w:lineRule="auto"/>
    </w:pPr>
    <w:rPr>
      <w:rFonts w:ascii="Garamond" w:eastAsia="Times New Roman" w:hAnsi="Garamond" w:cs="Times New Roman"/>
      <w:color w:val="000000"/>
      <w:kern w:val="28"/>
      <w:sz w:val="21"/>
      <w:szCs w:val="21"/>
    </w:rPr>
  </w:style>
  <w:style w:type="paragraph" w:customStyle="1" w:styleId="A357CAE955BB4E1780F654B04248A894">
    <w:name w:val="A357CAE955BB4E1780F654B04248A894"/>
    <w:rsid w:val="00367738"/>
  </w:style>
  <w:style w:type="paragraph" w:customStyle="1" w:styleId="A80D697F3C084C4DAC762FEA451335D8">
    <w:name w:val="A80D697F3C084C4DAC762FEA451335D8"/>
    <w:rsid w:val="00367738"/>
  </w:style>
  <w:style w:type="paragraph" w:customStyle="1" w:styleId="B7AB8506908043B19D02AFC88FCD41C3">
    <w:name w:val="B7AB8506908043B19D02AFC88FCD41C3"/>
    <w:rsid w:val="003677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9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MEMBERSHIP APPLICATION</vt:lpstr>
    </vt:vector>
  </TitlesOfParts>
  <Company>Heifer International</Company>
  <LinksUpToDate>false</LinksUpToDate>
  <CharactersWithSpaces>1232</CharactersWithSpaces>
  <SharedDoc>false</SharedDoc>
  <HLinks>
    <vt:vector size="12" baseType="variant">
      <vt:variant>
        <vt:i4>4849731</vt:i4>
      </vt:variant>
      <vt:variant>
        <vt:i4>82</vt:i4>
      </vt:variant>
      <vt:variant>
        <vt:i4>0</vt:i4>
      </vt:variant>
      <vt:variant>
        <vt:i4>5</vt:i4>
      </vt:variant>
      <vt:variant>
        <vt:lpwstr>http://www.iga-goatworld.com/</vt:lpwstr>
      </vt:variant>
      <vt:variant>
        <vt:lpwstr/>
      </vt:variant>
      <vt:variant>
        <vt:i4>6357012</vt:i4>
      </vt:variant>
      <vt:variant>
        <vt:i4>79</vt:i4>
      </vt:variant>
      <vt:variant>
        <vt:i4>0</vt:i4>
      </vt:variant>
      <vt:variant>
        <vt:i4>5</vt:i4>
      </vt:variant>
      <vt:variant>
        <vt:lpwstr>mailto:admin@iga-goatwor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MEMBERSHIP APPLICATION</dc:title>
  <dc:creator>Christian</dc:creator>
  <cp:lastModifiedBy>Christian DeVries</cp:lastModifiedBy>
  <cp:revision>2</cp:revision>
  <cp:lastPrinted>2016-02-15T21:15:00Z</cp:lastPrinted>
  <dcterms:created xsi:type="dcterms:W3CDTF">2021-01-28T21:00:00Z</dcterms:created>
  <dcterms:modified xsi:type="dcterms:W3CDTF">2021-01-28T21:00:00Z</dcterms:modified>
</cp:coreProperties>
</file>